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A6E2D" w14:textId="38D9743C" w:rsidR="00C044E7" w:rsidRDefault="00C044E7" w:rsidP="00C044E7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66AF5FB3" w14:textId="77777777" w:rsidR="00152850" w:rsidRPr="00B97DC8" w:rsidRDefault="00152850" w:rsidP="00152850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6550D62E" wp14:editId="6935889C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767A6" w14:textId="77777777" w:rsidR="00152850" w:rsidRDefault="00152850" w:rsidP="001528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50D6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4.6pt;margin-top:.45pt;width:45.6pt;height:47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" stroked="f">
                <v:textbox>
                  <w:txbxContent>
                    <w:p w14:paraId="317767A6" w14:textId="77777777" w:rsidR="00152850" w:rsidRDefault="00152850" w:rsidP="0015285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731968" behindDoc="0" locked="0" layoutInCell="1" allowOverlap="1" wp14:anchorId="45C6CA13" wp14:editId="764308FA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8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379D">
        <w:rPr>
          <w:rFonts w:ascii="Rockwell" w:hAnsi="Rockwell" w:cs="FrankRuehl"/>
          <w:b/>
          <w:noProof/>
          <w:color w:val="003399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04BC4301" wp14:editId="7FDECE3D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70B36" w14:textId="77777777" w:rsidR="00152850" w:rsidRDefault="00152850" w:rsidP="001528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C4301" id="_x0000_s1027" type="#_x0000_t202" style="position:absolute;left:0;text-align:left;margin-left:28.55pt;margin-top:.7pt;width:59.1pt;height:47.4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" stroked="f">
                <v:textbox>
                  <w:txbxContent>
                    <w:p w14:paraId="65A70B36" w14:textId="77777777" w:rsidR="00152850" w:rsidRDefault="00152850" w:rsidP="0015285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732992" behindDoc="0" locked="0" layoutInCell="1" allowOverlap="1" wp14:anchorId="0880C35A" wp14:editId="4ED304C6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</w:p>
    <w:p w14:paraId="70F73AE1" w14:textId="77777777" w:rsidR="00152850" w:rsidRPr="00B97DC8" w:rsidRDefault="00152850" w:rsidP="00152850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Pr="00B97DC8">
        <w:rPr>
          <w:rFonts w:ascii="Mangal" w:hAnsi="Mangal" w:cs="Mangal" w:hint="cs"/>
          <w:szCs w:val="18"/>
        </w:rPr>
        <w:t xml:space="preserve"> </w:t>
      </w:r>
    </w:p>
    <w:p w14:paraId="579AB64F" w14:textId="298DCEAB" w:rsidR="00152850" w:rsidRDefault="00152850" w:rsidP="00152850">
      <w:pPr>
        <w:spacing w:after="0" w:line="240" w:lineRule="auto"/>
        <w:jc w:val="center"/>
        <w:rPr>
          <w:rFonts w:ascii="Times New Roman" w:eastAsia="Calibri" w:hAnsi="Times New Roman" w:cs="Mangal"/>
          <w:b/>
          <w:sz w:val="18"/>
          <w:szCs w:val="18"/>
        </w:rPr>
      </w:pPr>
      <w:r>
        <w:rPr>
          <w:rFonts w:ascii="Times New Roman" w:eastAsia="Calibri" w:hAnsi="Times New Roman" w:cs="Mangal"/>
          <w:b/>
          <w:sz w:val="18"/>
          <w:szCs w:val="18"/>
        </w:rPr>
        <w:t>(ISO 9001: 2015 Certified)</w:t>
      </w:r>
    </w:p>
    <w:p w14:paraId="7A7B3CE6" w14:textId="77777777" w:rsidR="001C6FC6" w:rsidRDefault="001C6FC6" w:rsidP="006D453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6D5B96B2" w14:textId="4EDFCAFD" w:rsidR="006D4535" w:rsidRDefault="006D4535" w:rsidP="006D453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orma V</w:t>
      </w:r>
      <w:r w:rsidR="001C6FC6">
        <w:rPr>
          <w:rFonts w:ascii="Times New Roman" w:hAnsi="Times New Roman" w:cs="Times New Roman"/>
          <w:b/>
          <w:bCs/>
          <w:sz w:val="24"/>
          <w:szCs w:val="24"/>
        </w:rPr>
        <w:t>R</w:t>
      </w:r>
    </w:p>
    <w:p w14:paraId="0F4086AA" w14:textId="6F1B3369" w:rsidR="00D44CD7" w:rsidRPr="00516F71" w:rsidRDefault="004F3233" w:rsidP="004F32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F3233">
        <w:rPr>
          <w:rFonts w:ascii="Times New Roman" w:hAnsi="Times New Roman" w:cs="Times New Roman"/>
          <w:b/>
          <w:bCs/>
          <w:sz w:val="26"/>
          <w:szCs w:val="26"/>
        </w:rPr>
        <w:t>Proforma to be submitted to PME Cell by author(s) for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F3233">
        <w:rPr>
          <w:rFonts w:ascii="Times New Roman" w:hAnsi="Times New Roman" w:cs="Times New Roman"/>
          <w:b/>
          <w:bCs/>
          <w:sz w:val="26"/>
          <w:szCs w:val="26"/>
        </w:rPr>
        <w:t>forwarding research manuscript for publication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F3233">
        <w:rPr>
          <w:rFonts w:ascii="Times New Roman" w:hAnsi="Times New Roman" w:cs="Times New Roman"/>
          <w:b/>
          <w:bCs/>
          <w:sz w:val="26"/>
          <w:szCs w:val="26"/>
        </w:rPr>
        <w:t>in research journals</w:t>
      </w:r>
      <w:r w:rsidR="00516F71">
        <w:rPr>
          <w:rFonts w:ascii="Times New Roman" w:hAnsi="Times New Roman" w:cs="Times New Roman"/>
          <w:b/>
          <w:bCs/>
          <w:sz w:val="26"/>
          <w:szCs w:val="26"/>
        </w:rPr>
        <w:t xml:space="preserve"> with </w:t>
      </w:r>
      <w:r w:rsidR="00516F71" w:rsidRPr="00516F71">
        <w:rPr>
          <w:rFonts w:ascii="Times New Roman" w:hAnsi="Times New Roman" w:cs="Times New Roman"/>
          <w:b/>
          <w:bCs/>
          <w:sz w:val="26"/>
          <w:szCs w:val="26"/>
          <w:u w:val="single"/>
        </w:rPr>
        <w:t>Article P</w:t>
      </w:r>
      <w:r w:rsidR="00B063B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ublication </w:t>
      </w:r>
      <w:r w:rsidR="00516F71" w:rsidRPr="00516F71">
        <w:rPr>
          <w:rFonts w:ascii="Times New Roman" w:hAnsi="Times New Roman" w:cs="Times New Roman"/>
          <w:b/>
          <w:bCs/>
          <w:sz w:val="26"/>
          <w:szCs w:val="26"/>
          <w:u w:val="single"/>
        </w:rPr>
        <w:t>Charges</w:t>
      </w:r>
    </w:p>
    <w:p w14:paraId="6744EC00" w14:textId="77777777" w:rsidR="004F3233" w:rsidRDefault="004F3233" w:rsidP="004F3233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21B2DF59" w14:textId="3E874A94" w:rsidR="001163A0" w:rsidRPr="00BA0AE9" w:rsidRDefault="004F3233" w:rsidP="004F3233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A0AE9">
        <w:rPr>
          <w:rFonts w:ascii="Times New Roman" w:hAnsi="Times New Roman" w:cs="Times New Roman"/>
          <w:sz w:val="24"/>
          <w:szCs w:val="24"/>
        </w:rPr>
        <w:t>Date:……………</w:t>
      </w:r>
    </w:p>
    <w:p w14:paraId="397AE580" w14:textId="4984EFCE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A0AE9">
        <w:rPr>
          <w:rFonts w:ascii="Times New Roman" w:hAnsi="Times New Roman" w:cs="Times New Roman"/>
          <w:b/>
          <w:sz w:val="24"/>
          <w:szCs w:val="24"/>
        </w:rPr>
        <w:t>To</w:t>
      </w:r>
    </w:p>
    <w:p w14:paraId="3AC32CC0" w14:textId="074D3C35" w:rsidR="007741F7" w:rsidRPr="00BA0AE9" w:rsidRDefault="000B4EC5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0AE9">
        <w:rPr>
          <w:rFonts w:ascii="Times New Roman" w:hAnsi="Times New Roman" w:cs="Times New Roman"/>
          <w:sz w:val="24"/>
          <w:szCs w:val="24"/>
        </w:rPr>
        <w:t xml:space="preserve">The </w:t>
      </w:r>
      <w:r w:rsidR="007741F7" w:rsidRPr="00BA0AE9">
        <w:rPr>
          <w:rFonts w:ascii="Times New Roman" w:hAnsi="Times New Roman" w:cs="Times New Roman"/>
          <w:sz w:val="24"/>
          <w:szCs w:val="24"/>
        </w:rPr>
        <w:t>Director,</w:t>
      </w:r>
    </w:p>
    <w:p w14:paraId="6C98A600" w14:textId="77777777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0AE9">
        <w:rPr>
          <w:rFonts w:ascii="Times New Roman" w:hAnsi="Times New Roman" w:cs="Times New Roman"/>
          <w:sz w:val="24"/>
          <w:szCs w:val="24"/>
        </w:rPr>
        <w:t>ICAR-NIVEDI,</w:t>
      </w:r>
    </w:p>
    <w:p w14:paraId="37254F8D" w14:textId="77777777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0AE9">
        <w:rPr>
          <w:rFonts w:ascii="Times New Roman" w:hAnsi="Times New Roman" w:cs="Times New Roman"/>
          <w:sz w:val="24"/>
          <w:szCs w:val="24"/>
        </w:rPr>
        <w:t>Bengaluru-64.</w:t>
      </w:r>
    </w:p>
    <w:p w14:paraId="305C64D4" w14:textId="4C9746F1" w:rsidR="004F3233" w:rsidRPr="00BA0AE9" w:rsidRDefault="007741F7" w:rsidP="004F323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A0AE9">
        <w:rPr>
          <w:rFonts w:ascii="Times New Roman" w:hAnsi="Times New Roman" w:cs="Times New Roman"/>
          <w:b/>
          <w:bCs/>
          <w:sz w:val="24"/>
          <w:szCs w:val="24"/>
        </w:rPr>
        <w:t xml:space="preserve">Subject: </w:t>
      </w:r>
      <w:r w:rsidR="004F3233" w:rsidRPr="00BA0AE9">
        <w:rPr>
          <w:rFonts w:ascii="Times New Roman" w:hAnsi="Times New Roman" w:cs="Times New Roman"/>
          <w:sz w:val="24"/>
          <w:szCs w:val="24"/>
        </w:rPr>
        <w:t xml:space="preserve">Submission </w:t>
      </w:r>
      <w:r w:rsidR="003D2F10" w:rsidRPr="00BA0AE9">
        <w:rPr>
          <w:rFonts w:ascii="Times New Roman" w:hAnsi="Times New Roman" w:cs="Times New Roman"/>
          <w:sz w:val="24"/>
          <w:szCs w:val="24"/>
        </w:rPr>
        <w:t>of Competent</w:t>
      </w:r>
      <w:r w:rsidR="0011504F" w:rsidRPr="00BA0AE9">
        <w:rPr>
          <w:rFonts w:ascii="Times New Roman" w:hAnsi="Times New Roman" w:cs="Times New Roman"/>
          <w:sz w:val="24"/>
          <w:szCs w:val="24"/>
        </w:rPr>
        <w:t xml:space="preserve"> Authority approved </w:t>
      </w:r>
      <w:r w:rsidR="004F3233" w:rsidRPr="00BA0AE9">
        <w:rPr>
          <w:rFonts w:ascii="Times New Roman" w:hAnsi="Times New Roman" w:cs="Times New Roman"/>
          <w:sz w:val="24"/>
          <w:szCs w:val="24"/>
        </w:rPr>
        <w:t>Research Manuscript for publication in scientific journals</w:t>
      </w:r>
      <w:r w:rsidR="00516F71" w:rsidRPr="00BA0AE9">
        <w:rPr>
          <w:rFonts w:ascii="Times New Roman" w:hAnsi="Times New Roman" w:cs="Times New Roman"/>
          <w:sz w:val="24"/>
          <w:szCs w:val="24"/>
        </w:rPr>
        <w:t xml:space="preserve"> with </w:t>
      </w:r>
      <w:r w:rsidR="0011504F" w:rsidRPr="00BA0AE9">
        <w:rPr>
          <w:rFonts w:ascii="Times New Roman" w:hAnsi="Times New Roman" w:cs="Times New Roman"/>
          <w:b/>
          <w:bCs/>
          <w:sz w:val="24"/>
          <w:szCs w:val="24"/>
        </w:rPr>
        <w:t>Article Processing/Publication Charges (</w:t>
      </w:r>
      <w:r w:rsidR="00516F71" w:rsidRPr="00BA0AE9">
        <w:rPr>
          <w:rFonts w:ascii="Times New Roman" w:hAnsi="Times New Roman" w:cs="Times New Roman"/>
          <w:b/>
          <w:bCs/>
          <w:sz w:val="24"/>
          <w:szCs w:val="24"/>
        </w:rPr>
        <w:t>APC</w:t>
      </w:r>
      <w:r w:rsidR="0011504F" w:rsidRPr="00BA0AE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516F71" w:rsidRPr="00BA0AE9">
        <w:rPr>
          <w:rFonts w:ascii="Times New Roman" w:hAnsi="Times New Roman" w:cs="Times New Roman"/>
          <w:sz w:val="24"/>
          <w:szCs w:val="24"/>
        </w:rPr>
        <w:t>.</w:t>
      </w:r>
    </w:p>
    <w:p w14:paraId="497D16D4" w14:textId="77777777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A0AE9">
        <w:rPr>
          <w:rFonts w:ascii="Times New Roman" w:hAnsi="Times New Roman" w:cs="Times New Roman"/>
          <w:b/>
          <w:sz w:val="24"/>
          <w:szCs w:val="24"/>
        </w:rPr>
        <w:t>Sir,</w:t>
      </w:r>
    </w:p>
    <w:p w14:paraId="499310BC" w14:textId="0AEDD4DC" w:rsidR="004F3233" w:rsidRPr="00BA0AE9" w:rsidRDefault="004F3233" w:rsidP="004F323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0AE9">
        <w:rPr>
          <w:rFonts w:ascii="Times New Roman" w:hAnsi="Times New Roman" w:cs="Times New Roman"/>
          <w:sz w:val="24"/>
          <w:szCs w:val="24"/>
        </w:rPr>
        <w:t xml:space="preserve">I/we are/am enclosing herewith </w:t>
      </w:r>
      <w:r w:rsidR="0011504F" w:rsidRPr="00BA0AE9">
        <w:rPr>
          <w:rFonts w:ascii="Times New Roman" w:hAnsi="Times New Roman" w:cs="Times New Roman"/>
          <w:sz w:val="24"/>
          <w:szCs w:val="24"/>
        </w:rPr>
        <w:t xml:space="preserve">Competent Authority approved </w:t>
      </w:r>
      <w:r w:rsidRPr="00BA0AE9">
        <w:rPr>
          <w:rFonts w:ascii="Times New Roman" w:hAnsi="Times New Roman" w:cs="Times New Roman"/>
          <w:sz w:val="24"/>
          <w:szCs w:val="24"/>
        </w:rPr>
        <w:t>the manuscript of an original scientific research article entitled “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” with a request that permission may kindly be granted for submission of the same in the “…………………………………………………………………………………………………….”</w:t>
      </w:r>
      <w:r w:rsidR="003930EF" w:rsidRPr="00BA0AE9">
        <w:rPr>
          <w:rFonts w:ascii="Times New Roman" w:hAnsi="Times New Roman" w:cs="Times New Roman"/>
          <w:sz w:val="24"/>
          <w:szCs w:val="24"/>
        </w:rPr>
        <w:t>J</w:t>
      </w:r>
      <w:r w:rsidRPr="00BA0AE9">
        <w:rPr>
          <w:rFonts w:ascii="Times New Roman" w:hAnsi="Times New Roman" w:cs="Times New Roman"/>
          <w:sz w:val="24"/>
          <w:szCs w:val="24"/>
        </w:rPr>
        <w:t>ournal /national/international/</w:t>
      </w:r>
      <w:r w:rsidR="00516F71" w:rsidRPr="00BA0AE9">
        <w:rPr>
          <w:rFonts w:ascii="Times New Roman" w:hAnsi="Times New Roman" w:cs="Times New Roman"/>
          <w:sz w:val="24"/>
          <w:szCs w:val="24"/>
        </w:rPr>
        <w:t xml:space="preserve">with </w:t>
      </w:r>
      <w:r w:rsidR="00B063BE" w:rsidRPr="00BA0AE9">
        <w:rPr>
          <w:rFonts w:ascii="Times New Roman" w:hAnsi="Times New Roman" w:cs="Times New Roman"/>
          <w:b/>
          <w:bCs/>
          <w:sz w:val="24"/>
          <w:szCs w:val="24"/>
        </w:rPr>
        <w:t>Article Processing/Publication Charges (APC)</w:t>
      </w:r>
      <w:r w:rsidRPr="00BA0AE9">
        <w:rPr>
          <w:rFonts w:ascii="Times New Roman" w:hAnsi="Times New Roman" w:cs="Times New Roman"/>
          <w:sz w:val="24"/>
          <w:szCs w:val="24"/>
        </w:rPr>
        <w:t>. I hereby certify that the information given for each of the items listed below is corre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9"/>
        <w:gridCol w:w="5262"/>
        <w:gridCol w:w="3313"/>
      </w:tblGrid>
      <w:tr w:rsidR="00B063BE" w:rsidRPr="00BA0AE9" w14:paraId="143BF61F" w14:textId="29220F70" w:rsidTr="00B063BE">
        <w:tc>
          <w:tcPr>
            <w:tcW w:w="819" w:type="dxa"/>
          </w:tcPr>
          <w:p w14:paraId="29F5D1A4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.</w:t>
            </w:r>
          </w:p>
        </w:tc>
        <w:tc>
          <w:tcPr>
            <w:tcW w:w="5262" w:type="dxa"/>
          </w:tcPr>
          <w:p w14:paraId="56785625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  <w:p w14:paraId="618DB3EA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13" w:type="dxa"/>
          </w:tcPr>
          <w:p w14:paraId="1AB70CFD" w14:textId="487D6DE9" w:rsidR="00B063BE" w:rsidRPr="00BA0AE9" w:rsidRDefault="00663B0B" w:rsidP="00BA0AE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</w:tr>
      <w:tr w:rsidR="00B063BE" w:rsidRPr="00BA0AE9" w14:paraId="37B91C91" w14:textId="7B79FC74" w:rsidTr="0041563A">
        <w:tc>
          <w:tcPr>
            <w:tcW w:w="819" w:type="dxa"/>
          </w:tcPr>
          <w:p w14:paraId="5B5DBC22" w14:textId="77777777" w:rsidR="00B063BE" w:rsidRPr="00BA0AE9" w:rsidRDefault="00B063BE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75" w:type="dxa"/>
            <w:gridSpan w:val="2"/>
          </w:tcPr>
          <w:p w14:paraId="367D4CF3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The article/paper/manuscript is based on bona fide research and/or miscellaneous</w:t>
            </w:r>
          </w:p>
          <w:p w14:paraId="7FFDDD44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observations conducted in the Institute and is related to mandated activities as per</w:t>
            </w:r>
          </w:p>
          <w:p w14:paraId="11D6F756" w14:textId="01D9AC31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details below.</w:t>
            </w:r>
            <w:r w:rsidR="00110E85">
              <w:rPr>
                <w:rFonts w:ascii="Times New Roman" w:hAnsi="Times New Roman" w:cs="Times New Roman"/>
                <w:sz w:val="24"/>
                <w:szCs w:val="24"/>
              </w:rPr>
              <w:t xml:space="preserve"> Yes / No</w:t>
            </w:r>
          </w:p>
        </w:tc>
      </w:tr>
      <w:tr w:rsidR="00B063BE" w:rsidRPr="00BA0AE9" w14:paraId="6C31ADCC" w14:textId="7EDB6831" w:rsidTr="00746B95">
        <w:tc>
          <w:tcPr>
            <w:tcW w:w="819" w:type="dxa"/>
          </w:tcPr>
          <w:p w14:paraId="5389BF3D" w14:textId="77777777" w:rsidR="00B063BE" w:rsidRPr="00BA0AE9" w:rsidRDefault="00B063BE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75" w:type="dxa"/>
            <w:gridSpan w:val="2"/>
          </w:tcPr>
          <w:p w14:paraId="0CFDCB1D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Project title:</w:t>
            </w:r>
          </w:p>
          <w:p w14:paraId="7F65D6FF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0F5EF13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5E157E2" w14:textId="0E5FA81A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Project Ref. No. (PME code):</w:t>
            </w:r>
          </w:p>
          <w:p w14:paraId="06C0A2A6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0F56AD8" w14:textId="77777777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EDAC626" w14:textId="29F09A64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Type of project: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2392AB8" w14:textId="16F6384E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063BE" w:rsidRPr="00BA0AE9" w14:paraId="69A82253" w14:textId="2628A5B1" w:rsidTr="00077049">
        <w:tc>
          <w:tcPr>
            <w:tcW w:w="819" w:type="dxa"/>
          </w:tcPr>
          <w:p w14:paraId="48E55283" w14:textId="77777777" w:rsidR="00B063BE" w:rsidRPr="00BA0AE9" w:rsidRDefault="00B063BE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75" w:type="dxa"/>
            <w:gridSpan w:val="2"/>
          </w:tcPr>
          <w:p w14:paraId="61792248" w14:textId="45FC8A78" w:rsidR="00B063BE" w:rsidRPr="00BA0AE9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Title/Topic/Name of the activity</w:t>
            </w:r>
            <w:r w:rsidR="0011504F" w:rsidRPr="00BA0AE9">
              <w:rPr>
                <w:rFonts w:ascii="Times New Roman" w:hAnsi="Times New Roman" w:cs="Times New Roman"/>
                <w:sz w:val="24"/>
                <w:szCs w:val="24"/>
              </w:rPr>
              <w:t>/objectives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of the institute </w:t>
            </w:r>
            <w:r w:rsidR="0011504F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/External funded project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of which the publication is an output.:</w:t>
            </w:r>
          </w:p>
          <w:p w14:paraId="4F1869A5" w14:textId="7699AC1D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413C3" w14:textId="77777777" w:rsidR="00B063BE" w:rsidRDefault="00B063BE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6950C5" w14:textId="1BF4A4D4" w:rsidR="00BA0AE9" w:rsidRPr="00BA0AE9" w:rsidRDefault="00BA0AE9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63BE" w:rsidRPr="00BA0AE9" w14:paraId="17D8BAC9" w14:textId="634C4465" w:rsidTr="00B063BE">
        <w:trPr>
          <w:trHeight w:val="841"/>
        </w:trPr>
        <w:tc>
          <w:tcPr>
            <w:tcW w:w="819" w:type="dxa"/>
          </w:tcPr>
          <w:p w14:paraId="7239B52F" w14:textId="77777777" w:rsidR="00B063BE" w:rsidRPr="00BA0AE9" w:rsidRDefault="00B063BE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3FCC334C" w14:textId="3D87939C" w:rsidR="00B063BE" w:rsidRPr="00BA0AE9" w:rsidRDefault="00663B0B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Whether t</w:t>
            </w:r>
            <w:r w:rsidR="00B063BE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he manuscript has been approved by the competent authority for </w:t>
            </w:r>
            <w:r w:rsidR="00B063BE" w:rsidRPr="00BA0AE9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submission for publication in research journals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.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yes, 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rovide the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A 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pproval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copy</w:t>
            </w:r>
          </w:p>
        </w:tc>
        <w:tc>
          <w:tcPr>
            <w:tcW w:w="3313" w:type="dxa"/>
          </w:tcPr>
          <w:p w14:paraId="7FE8C4AF" w14:textId="03864EC0" w:rsidR="00B063BE" w:rsidRPr="00BA0AE9" w:rsidRDefault="00167FE8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11504F" w:rsidRPr="00BA0AE9" w14:paraId="21FB468A" w14:textId="77777777" w:rsidTr="00BA0AE9">
        <w:trPr>
          <w:trHeight w:val="302"/>
        </w:trPr>
        <w:tc>
          <w:tcPr>
            <w:tcW w:w="819" w:type="dxa"/>
          </w:tcPr>
          <w:p w14:paraId="554B17AA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3CD7B258" w14:textId="6A46C2A0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Whether the submitted article is 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review paper. </w:t>
            </w:r>
          </w:p>
        </w:tc>
        <w:tc>
          <w:tcPr>
            <w:tcW w:w="3313" w:type="dxa"/>
          </w:tcPr>
          <w:p w14:paraId="39E1AECA" w14:textId="29568C8A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Yes /No </w:t>
            </w:r>
          </w:p>
        </w:tc>
      </w:tr>
      <w:tr w:rsidR="0011504F" w:rsidRPr="00BA0AE9" w14:paraId="44B40209" w14:textId="77777777" w:rsidTr="00B063BE">
        <w:trPr>
          <w:trHeight w:val="841"/>
        </w:trPr>
        <w:tc>
          <w:tcPr>
            <w:tcW w:w="819" w:type="dxa"/>
          </w:tcPr>
          <w:p w14:paraId="0747B724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65498EFB" w14:textId="75AC7239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No. of the article submitted/approved for the current financial year 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with APC either as </w:t>
            </w:r>
            <w:r w:rsidRPr="00BA0AE9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corresponding author / First Author </w:t>
            </w:r>
          </w:p>
        </w:tc>
        <w:tc>
          <w:tcPr>
            <w:tcW w:w="3313" w:type="dxa"/>
          </w:tcPr>
          <w:p w14:paraId="66E1F829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Corresponding Author-</w:t>
            </w:r>
          </w:p>
          <w:p w14:paraId="51FF2825" w14:textId="05FA2473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First Author- </w:t>
            </w:r>
          </w:p>
        </w:tc>
      </w:tr>
      <w:tr w:rsidR="0011504F" w:rsidRPr="00BA0AE9" w14:paraId="52E747F2" w14:textId="77777777" w:rsidTr="00C044E7">
        <w:trPr>
          <w:trHeight w:val="454"/>
        </w:trPr>
        <w:tc>
          <w:tcPr>
            <w:tcW w:w="819" w:type="dxa"/>
          </w:tcPr>
          <w:p w14:paraId="5B408C80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565AFFE9" w14:textId="0DBFF3FF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Impact factor of Journal (Latest) in which article to be published and sought for APC.*</w:t>
            </w:r>
          </w:p>
        </w:tc>
        <w:tc>
          <w:tcPr>
            <w:tcW w:w="3313" w:type="dxa"/>
          </w:tcPr>
          <w:p w14:paraId="7C187FAF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504F" w:rsidRPr="00BA0AE9" w14:paraId="34DE46D4" w14:textId="77777777" w:rsidTr="0071420C">
        <w:trPr>
          <w:trHeight w:val="440"/>
        </w:trPr>
        <w:tc>
          <w:tcPr>
            <w:tcW w:w="819" w:type="dxa"/>
          </w:tcPr>
          <w:p w14:paraId="22FB678A" w14:textId="77777777" w:rsidR="0011504F" w:rsidRPr="00BA0AE9" w:rsidRDefault="0011504F" w:rsidP="00BA0AE9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21BFE9C2" w14:textId="491F893E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A.Thomson Reuters (latest) Impact factor of the journal, in which manuscript to be submitted…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having &gt;2.86 </w:t>
            </w:r>
            <w:r w:rsidR="00EA23E7">
              <w:rPr>
                <w:rFonts w:ascii="Times New Roman" w:hAnsi="Times New Roman" w:cs="Times New Roman"/>
                <w:sz w:val="24"/>
                <w:szCs w:val="24"/>
              </w:rPr>
              <w:t xml:space="preserve">international </w:t>
            </w:r>
            <w:r w:rsidR="00110E85">
              <w:rPr>
                <w:rFonts w:ascii="Times New Roman" w:hAnsi="Times New Roman" w:cs="Times New Roman"/>
                <w:sz w:val="24"/>
                <w:szCs w:val="24"/>
              </w:rPr>
              <w:t>impact factor)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13" w:type="dxa"/>
          </w:tcPr>
          <w:p w14:paraId="5A777C09" w14:textId="04EAE5EC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11504F" w:rsidRPr="00BA0AE9" w14:paraId="3440E1EF" w14:textId="77777777" w:rsidTr="0071420C">
        <w:trPr>
          <w:trHeight w:val="589"/>
        </w:trPr>
        <w:tc>
          <w:tcPr>
            <w:tcW w:w="819" w:type="dxa"/>
          </w:tcPr>
          <w:p w14:paraId="154B1009" w14:textId="77777777" w:rsidR="0011504F" w:rsidRPr="00BA0AE9" w:rsidRDefault="0011504F" w:rsidP="00BA0AE9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7BB2ED3A" w14:textId="7AFD497A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B.NAAS Journal Impact factor of the journal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(latest)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, in which manuscript to be submitted…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having Latest Year NAAS IF  &gt;8.86 </w:t>
            </w:r>
            <w:r w:rsidR="00663B0B" w:rsidRPr="00BA0A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313" w:type="dxa"/>
          </w:tcPr>
          <w:p w14:paraId="1A43C09C" w14:textId="42834BA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11504F" w:rsidRPr="00BA0AE9" w14:paraId="64974D89" w14:textId="77777777" w:rsidTr="00BA0AE9">
        <w:trPr>
          <w:trHeight w:val="875"/>
        </w:trPr>
        <w:tc>
          <w:tcPr>
            <w:tcW w:w="819" w:type="dxa"/>
          </w:tcPr>
          <w:p w14:paraId="2EA113DE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7483F8F9" w14:textId="79598BC3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Source of funds for the APC to the submitted article/manuscript if accepted- Institute/External Project</w:t>
            </w:r>
            <w:r w:rsidR="00BA0AE9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663B0B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313" w:type="dxa"/>
          </w:tcPr>
          <w:p w14:paraId="4ADE3950" w14:textId="24973FC9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External Project- Yes /No</w:t>
            </w:r>
          </w:p>
          <w:p w14:paraId="5976D3EA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F35F2F" w14:textId="0F7EEC79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Institute Project-Yes/No</w:t>
            </w:r>
          </w:p>
        </w:tc>
      </w:tr>
      <w:tr w:rsidR="00663B0B" w:rsidRPr="00BA0AE9" w14:paraId="2FCD5D59" w14:textId="77777777" w:rsidTr="00244CED">
        <w:trPr>
          <w:trHeight w:val="577"/>
        </w:trPr>
        <w:tc>
          <w:tcPr>
            <w:tcW w:w="819" w:type="dxa"/>
          </w:tcPr>
          <w:p w14:paraId="4527691D" w14:textId="77777777" w:rsidR="00663B0B" w:rsidRPr="00BA0AE9" w:rsidRDefault="00663B0B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6F4FE52D" w14:textId="22BFF108" w:rsidR="0038491F" w:rsidRPr="00BA0AE9" w:rsidRDefault="00663B0B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the source of fund is from external project, </w:t>
            </w:r>
            <w:r w:rsidR="0038491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ke sure the availability of funds for the APC, Consent </w:t>
            </w:r>
            <w:r w:rsidR="00110E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m </w:t>
            </w:r>
            <w:r w:rsidR="0038491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obtained from the Principal investigator of the project</w:t>
            </w:r>
            <w:r w:rsidR="00110E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y be submitted….</w:t>
            </w:r>
          </w:p>
          <w:p w14:paraId="13F85B6C" w14:textId="7B53AED3" w:rsidR="0038491F" w:rsidRPr="00BA0AE9" w:rsidRDefault="00663B0B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please indicate name and project code</w:t>
            </w:r>
            <w:r w:rsidR="00244CED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313" w:type="dxa"/>
          </w:tcPr>
          <w:p w14:paraId="39D80890" w14:textId="2C7BEEBA" w:rsidR="00663B0B" w:rsidRPr="00BA0AE9" w:rsidRDefault="0038491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11504F" w:rsidRPr="00BA0AE9" w14:paraId="672ED9EE" w14:textId="77777777" w:rsidTr="0071420C">
        <w:trPr>
          <w:trHeight w:val="554"/>
        </w:trPr>
        <w:tc>
          <w:tcPr>
            <w:tcW w:w="819" w:type="dxa"/>
          </w:tcPr>
          <w:p w14:paraId="3C37CFEB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44302C75" w14:textId="33C52B4E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Whether the research paper </w:t>
            </w:r>
            <w:r w:rsidR="0038491F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will be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submitted by the undersigned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Corresponding Author or First Author.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13" w:type="dxa"/>
          </w:tcPr>
          <w:p w14:paraId="1FBD227D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  <w:p w14:paraId="0726664A" w14:textId="7F245C61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504F" w:rsidRPr="00BA0AE9" w14:paraId="0B0DBD50" w14:textId="77777777" w:rsidTr="0071420C">
        <w:trPr>
          <w:trHeight w:val="554"/>
        </w:trPr>
        <w:tc>
          <w:tcPr>
            <w:tcW w:w="819" w:type="dxa"/>
          </w:tcPr>
          <w:p w14:paraId="562D4849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223AECBE" w14:textId="23A0E48E" w:rsidR="0011504F" w:rsidRPr="00BA0AE9" w:rsidRDefault="0038491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Whther the soft copy of t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he complete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ull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earch paper/manuscript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as been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ubmitted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o PME 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 evaluation of the publication screening committee </w:t>
            </w:r>
          </w:p>
        </w:tc>
        <w:tc>
          <w:tcPr>
            <w:tcW w:w="3313" w:type="dxa"/>
          </w:tcPr>
          <w:p w14:paraId="7FC4C9CB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  <w:p w14:paraId="4BB0F67E" w14:textId="77777777" w:rsidR="008C2983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If yes, indicate the date of email submission to PME cell.</w:t>
            </w:r>
          </w:p>
          <w:p w14:paraId="4998EECB" w14:textId="388E71CF" w:rsidR="00110E85" w:rsidRPr="00BA0AE9" w:rsidRDefault="00110E85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504F" w:rsidRPr="00BA0AE9" w14:paraId="59D00192" w14:textId="77777777" w:rsidTr="0071420C">
        <w:trPr>
          <w:trHeight w:val="554"/>
        </w:trPr>
        <w:tc>
          <w:tcPr>
            <w:tcW w:w="819" w:type="dxa"/>
          </w:tcPr>
          <w:p w14:paraId="2DE7CEB9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30F26201" w14:textId="26F1709D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Whether Non-payment option explored for the submitted research paper in international / national journal</w:t>
            </w:r>
          </w:p>
        </w:tc>
        <w:tc>
          <w:tcPr>
            <w:tcW w:w="3313" w:type="dxa"/>
          </w:tcPr>
          <w:p w14:paraId="5DA68F30" w14:textId="1779F228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11504F" w:rsidRPr="00BA0AE9" w14:paraId="11A8B426" w14:textId="77777777" w:rsidTr="0071420C">
        <w:trPr>
          <w:trHeight w:val="554"/>
        </w:trPr>
        <w:tc>
          <w:tcPr>
            <w:tcW w:w="819" w:type="dxa"/>
          </w:tcPr>
          <w:p w14:paraId="133727B9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45FBA997" w14:textId="60894924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>The attempt has been made for availing the maximum discount claim for the APC from the journal.</w:t>
            </w:r>
          </w:p>
        </w:tc>
        <w:tc>
          <w:tcPr>
            <w:tcW w:w="3313" w:type="dxa"/>
          </w:tcPr>
          <w:p w14:paraId="62A5E756" w14:textId="56D28A33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8C2983" w:rsidRPr="00BA0AE9" w14:paraId="2138F431" w14:textId="77777777" w:rsidTr="0071420C">
        <w:trPr>
          <w:trHeight w:val="554"/>
        </w:trPr>
        <w:tc>
          <w:tcPr>
            <w:tcW w:w="819" w:type="dxa"/>
          </w:tcPr>
          <w:p w14:paraId="7256D141" w14:textId="77777777" w:rsidR="008C2983" w:rsidRPr="00BA0AE9" w:rsidRDefault="008C2983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07A6B1A4" w14:textId="0B31B139" w:rsidR="008C2983" w:rsidRPr="00BA0AE9" w:rsidRDefault="008C2983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whether maximum discount obtained from the journal</w:t>
            </w:r>
            <w:r w:rsidR="00110E85">
              <w:rPr>
                <w:rFonts w:ascii="Times New Roman" w:hAnsi="Times New Roman" w:cs="Times New Roman"/>
                <w:sz w:val="24"/>
                <w:szCs w:val="24"/>
              </w:rPr>
              <w:t xml:space="preserve"> indicating the % and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softHyphen/>
              <w:t>i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f, No. </w:t>
            </w:r>
            <w:r w:rsidR="00110E85">
              <w:rPr>
                <w:rFonts w:ascii="Times New Roman" w:hAnsi="Times New Roman" w:cs="Times New Roman"/>
                <w:sz w:val="24"/>
                <w:szCs w:val="24"/>
              </w:rPr>
              <w:t xml:space="preserve">specify the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reason …</w:t>
            </w:r>
          </w:p>
        </w:tc>
        <w:tc>
          <w:tcPr>
            <w:tcW w:w="3313" w:type="dxa"/>
          </w:tcPr>
          <w:p w14:paraId="20F990E9" w14:textId="4E8CF54D" w:rsidR="008C2983" w:rsidRPr="00BA0AE9" w:rsidRDefault="008C2983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</w:tc>
      </w:tr>
      <w:tr w:rsidR="0011504F" w:rsidRPr="00BA0AE9" w14:paraId="78152D5D" w14:textId="77777777" w:rsidTr="0071420C">
        <w:trPr>
          <w:trHeight w:val="704"/>
        </w:trPr>
        <w:tc>
          <w:tcPr>
            <w:tcW w:w="819" w:type="dxa"/>
          </w:tcPr>
          <w:p w14:paraId="6AAC7AFE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75F75463" w14:textId="24E37C84" w:rsidR="0011504F" w:rsidRPr="00BA0AE9" w:rsidRDefault="00110E85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ate the </w:t>
            </w:r>
            <w:r w:rsidR="0011504F" w:rsidRPr="00BA0AE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inal amount to be paid to the publisher in USD/GBP/INR/ etc., after discount   </w:t>
            </w:r>
          </w:p>
        </w:tc>
        <w:tc>
          <w:tcPr>
            <w:tcW w:w="3313" w:type="dxa"/>
          </w:tcPr>
          <w:p w14:paraId="2C6D4C4F" w14:textId="2369F896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504F" w:rsidRPr="00BA0AE9" w14:paraId="60360D97" w14:textId="77777777" w:rsidTr="0071420C">
        <w:trPr>
          <w:trHeight w:val="704"/>
        </w:trPr>
        <w:tc>
          <w:tcPr>
            <w:tcW w:w="819" w:type="dxa"/>
          </w:tcPr>
          <w:p w14:paraId="1579A9C1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777212F9" w14:textId="0C49255B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Required documents proof listed in the checklist are attached (Annexure V)</w:t>
            </w:r>
          </w:p>
        </w:tc>
        <w:tc>
          <w:tcPr>
            <w:tcW w:w="3313" w:type="dxa"/>
          </w:tcPr>
          <w:p w14:paraId="6E4ECDB2" w14:textId="6D2AD432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11504F" w:rsidRPr="00BA0AE9" w14:paraId="58F914E2" w14:textId="77777777" w:rsidTr="00B063BE">
        <w:tc>
          <w:tcPr>
            <w:tcW w:w="819" w:type="dxa"/>
          </w:tcPr>
          <w:p w14:paraId="2F827955" w14:textId="77777777" w:rsidR="0011504F" w:rsidRPr="00BA0AE9" w:rsidRDefault="0011504F" w:rsidP="00BA0AE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62" w:type="dxa"/>
          </w:tcPr>
          <w:p w14:paraId="3B7581C1" w14:textId="72AA93BD" w:rsidR="0011504F" w:rsidRPr="00BA0AE9" w:rsidRDefault="0011504F" w:rsidP="00BA0AE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Whether the submitted re</w:t>
            </w:r>
            <w:r w:rsidR="008C2983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search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article </w:t>
            </w:r>
            <w:r w:rsidR="008C2983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was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based on </w:t>
            </w:r>
            <w:r w:rsidR="008C2983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research work </w:t>
            </w:r>
            <w:r w:rsidR="008C2983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as reflected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in the objectives of the </w:t>
            </w:r>
            <w:r w:rsidR="008C2983" w:rsidRPr="00BA0AE9">
              <w:rPr>
                <w:rFonts w:ascii="Times New Roman" w:hAnsi="Times New Roman" w:cs="Times New Roman"/>
                <w:sz w:val="24"/>
                <w:szCs w:val="24"/>
              </w:rPr>
              <w:t xml:space="preserve">approved </w:t>
            </w: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project. If no. provide reason for that…</w:t>
            </w:r>
          </w:p>
        </w:tc>
        <w:tc>
          <w:tcPr>
            <w:tcW w:w="3313" w:type="dxa"/>
          </w:tcPr>
          <w:p w14:paraId="36D918BE" w14:textId="77777777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0AE9"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  <w:p w14:paraId="25FF94B8" w14:textId="6B039950" w:rsidR="0011504F" w:rsidRPr="00BA0AE9" w:rsidRDefault="0011504F" w:rsidP="00BA0A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CF2632" w14:textId="77777777" w:rsidR="0011504F" w:rsidRPr="00BA0AE9" w:rsidRDefault="0011504F" w:rsidP="008C29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D0A1CF" w14:textId="77777777" w:rsidR="00CA650F" w:rsidRDefault="00CA650F" w:rsidP="00CA650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A0AE9">
        <w:rPr>
          <w:rFonts w:ascii="Times New Roman" w:hAnsi="Times New Roman" w:cs="Times New Roman"/>
          <w:sz w:val="24"/>
          <w:szCs w:val="24"/>
        </w:rPr>
        <w:t>The information given above by me is correct to the best of my knowledge and belief.</w:t>
      </w:r>
      <w:r w:rsidRPr="00CA650F">
        <w:rPr>
          <w:rFonts w:ascii="Times New Roman" w:hAnsi="Times New Roman" w:cs="Times New Roman"/>
        </w:rPr>
        <w:t xml:space="preserve"> </w:t>
      </w:r>
    </w:p>
    <w:p w14:paraId="53009D1E" w14:textId="77777777" w:rsidR="00CA650F" w:rsidRDefault="00CA650F" w:rsidP="00CA650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09ACC6" w14:textId="54C33815" w:rsidR="00CA650F" w:rsidRDefault="0011504F" w:rsidP="00CA650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I -----------------------------------</w:t>
      </w:r>
      <w:r w:rsidR="00DB47CE" w:rsidRPr="00BA0AE9">
        <w:rPr>
          <w:rFonts w:ascii="Times New Roman" w:hAnsi="Times New Roman" w:cs="Times New Roman"/>
          <w:bCs/>
          <w:sz w:val="24"/>
          <w:szCs w:val="24"/>
        </w:rPr>
        <w:t>----------------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 as corresponding Author/First Author will explore the APC amount from the external project</w:t>
      </w:r>
      <w:r w:rsidR="008C2983" w:rsidRPr="00BA0AE9">
        <w:rPr>
          <w:rFonts w:ascii="Times New Roman" w:hAnsi="Times New Roman" w:cs="Times New Roman"/>
          <w:bCs/>
          <w:sz w:val="24"/>
          <w:szCs w:val="24"/>
        </w:rPr>
        <w:t xml:space="preserve"> initially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, if not available then </w:t>
      </w:r>
      <w:r w:rsidR="008C2983" w:rsidRPr="00BA0AE9">
        <w:rPr>
          <w:rFonts w:ascii="Times New Roman" w:hAnsi="Times New Roman" w:cs="Times New Roman"/>
          <w:bCs/>
          <w:sz w:val="24"/>
          <w:szCs w:val="24"/>
        </w:rPr>
        <w:t>I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 may approach to institute funds.</w:t>
      </w:r>
      <w:r w:rsidR="00C24069" w:rsidRPr="00BA0A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47CE" w:rsidRPr="00BA0AE9">
        <w:rPr>
          <w:rFonts w:ascii="Times New Roman" w:hAnsi="Times New Roman" w:cs="Times New Roman"/>
          <w:sz w:val="24"/>
          <w:szCs w:val="24"/>
        </w:rPr>
        <w:t>Further, the c</w:t>
      </w:r>
      <w:r w:rsidR="00C24069" w:rsidRPr="00BA0AE9">
        <w:rPr>
          <w:rFonts w:ascii="Times New Roman" w:hAnsi="Times New Roman" w:cs="Times New Roman"/>
          <w:bCs/>
          <w:sz w:val="24"/>
          <w:szCs w:val="24"/>
        </w:rPr>
        <w:t xml:space="preserve">opy of the accepted and published article in the journal, will </w:t>
      </w:r>
      <w:r w:rsidR="00110E85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C24069" w:rsidRPr="00BA0AE9">
        <w:rPr>
          <w:rFonts w:ascii="Times New Roman" w:hAnsi="Times New Roman" w:cs="Times New Roman"/>
          <w:bCs/>
          <w:sz w:val="24"/>
          <w:szCs w:val="24"/>
        </w:rPr>
        <w:t>submit</w:t>
      </w:r>
      <w:r w:rsidR="00110E85">
        <w:rPr>
          <w:rFonts w:ascii="Times New Roman" w:hAnsi="Times New Roman" w:cs="Times New Roman"/>
          <w:bCs/>
          <w:sz w:val="24"/>
          <w:szCs w:val="24"/>
        </w:rPr>
        <w:t>ted</w:t>
      </w:r>
      <w:r w:rsidR="00C24069" w:rsidRPr="00BA0A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47CE" w:rsidRPr="00BA0AE9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C24069" w:rsidRPr="00BA0AE9">
        <w:rPr>
          <w:rFonts w:ascii="Times New Roman" w:hAnsi="Times New Roman" w:cs="Times New Roman"/>
          <w:bCs/>
          <w:sz w:val="24"/>
          <w:szCs w:val="24"/>
        </w:rPr>
        <w:t>the PME cell for office record.</w:t>
      </w:r>
      <w:r w:rsidR="00110E85" w:rsidRPr="00110E85">
        <w:rPr>
          <w:rFonts w:ascii="Times New Roman" w:hAnsi="Times New Roman" w:cs="Times New Roman"/>
          <w:sz w:val="24"/>
          <w:szCs w:val="24"/>
        </w:rPr>
        <w:t xml:space="preserve"> </w:t>
      </w:r>
      <w:r w:rsidR="00CA650F">
        <w:rPr>
          <w:rFonts w:ascii="Times New Roman" w:hAnsi="Times New Roman" w:cs="Times New Roman"/>
        </w:rPr>
        <w:t>Furthermore, copy will be submitted to the Administration and Account Section for making necessary payment towards APC for the accepted article based on the Invoice (in favour of the Director, ICAR-NIVEDI, Bengaluru, Karnataka, India) provided by the author.</w:t>
      </w:r>
    </w:p>
    <w:p w14:paraId="2BF44867" w14:textId="1C362151" w:rsidR="00C24069" w:rsidRPr="00BA0AE9" w:rsidRDefault="00C24069" w:rsidP="00DB47C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E008BB" w14:textId="77777777" w:rsidR="00611092" w:rsidRPr="00BA0AE9" w:rsidRDefault="00611092" w:rsidP="003D0EBF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7C4697C5" w14:textId="6C1997C3" w:rsidR="007741F7" w:rsidRPr="00BA0AE9" w:rsidRDefault="007741F7" w:rsidP="003D0EBF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Signature with name and designation of Corresponding</w:t>
      </w:r>
      <w:r w:rsidR="008C2983" w:rsidRPr="00BA0AE9">
        <w:rPr>
          <w:rFonts w:ascii="Times New Roman" w:hAnsi="Times New Roman" w:cs="Times New Roman"/>
          <w:bCs/>
          <w:sz w:val="24"/>
          <w:szCs w:val="24"/>
        </w:rPr>
        <w:t>/first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 Author</w:t>
      </w:r>
    </w:p>
    <w:p w14:paraId="2DA3C7F5" w14:textId="4601C2BF" w:rsidR="003D0EBF" w:rsidRDefault="003D0EBF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4C98EC2F" w14:textId="77777777" w:rsidR="00BA0AE9" w:rsidRPr="00BA0AE9" w:rsidRDefault="00BA0AE9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1FE3DE1D" w14:textId="5466BF93" w:rsidR="007741F7" w:rsidRDefault="007741F7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Signature of available Co-authors, if any</w:t>
      </w:r>
    </w:p>
    <w:p w14:paraId="04D04C0A" w14:textId="77777777" w:rsidR="00BA0AE9" w:rsidRPr="00BA0AE9" w:rsidRDefault="00BA0AE9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6FC24EA6" w14:textId="67ECF778" w:rsidR="00566D69" w:rsidRDefault="00566D69" w:rsidP="00566D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 xml:space="preserve">Recommended </w:t>
      </w:r>
      <w:r w:rsidR="00611092" w:rsidRPr="00BA0AE9">
        <w:rPr>
          <w:rFonts w:ascii="Times New Roman" w:hAnsi="Times New Roman" w:cs="Times New Roman"/>
          <w:bCs/>
          <w:sz w:val="24"/>
          <w:szCs w:val="24"/>
        </w:rPr>
        <w:t xml:space="preserve">/Not-recommended 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and forwarded by the Publication Committee </w:t>
      </w:r>
    </w:p>
    <w:p w14:paraId="01E875B2" w14:textId="77777777" w:rsidR="00BA0AE9" w:rsidRPr="00BA0AE9" w:rsidRDefault="00BA0AE9" w:rsidP="00566D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1560FF7" w14:textId="08DE92C2" w:rsidR="00611092" w:rsidRPr="00BA0AE9" w:rsidRDefault="00611092" w:rsidP="006110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 xml:space="preserve">Details of the comments attached </w:t>
      </w:r>
      <w:r w:rsidR="00BA0AE9">
        <w:rPr>
          <w:rFonts w:ascii="Times New Roman" w:hAnsi="Times New Roman" w:cs="Times New Roman"/>
          <w:bCs/>
          <w:sz w:val="24"/>
          <w:szCs w:val="24"/>
        </w:rPr>
        <w:t>in separate sheet with duly signed by all the members of PC.</w:t>
      </w:r>
    </w:p>
    <w:p w14:paraId="79486D6D" w14:textId="2727136C" w:rsidR="00566D69" w:rsidRDefault="00566D69" w:rsidP="00566D69">
      <w:pPr>
        <w:autoSpaceDE w:val="0"/>
        <w:autoSpaceDN w:val="0"/>
        <w:adjustRightInd w:val="0"/>
        <w:spacing w:after="0" w:line="240" w:lineRule="auto"/>
        <w:ind w:left="5040"/>
        <w:rPr>
          <w:rFonts w:ascii="Times New Roman" w:hAnsi="Times New Roman" w:cs="Times New Roman"/>
          <w:bCs/>
          <w:sz w:val="24"/>
          <w:szCs w:val="24"/>
        </w:rPr>
      </w:pPr>
    </w:p>
    <w:p w14:paraId="2120E6DC" w14:textId="77777777" w:rsidR="00BA0AE9" w:rsidRPr="00BA0AE9" w:rsidRDefault="00BA0AE9" w:rsidP="00566D69">
      <w:pPr>
        <w:autoSpaceDE w:val="0"/>
        <w:autoSpaceDN w:val="0"/>
        <w:adjustRightInd w:val="0"/>
        <w:spacing w:after="0" w:line="240" w:lineRule="auto"/>
        <w:ind w:left="5040"/>
        <w:rPr>
          <w:rFonts w:ascii="Times New Roman" w:hAnsi="Times New Roman" w:cs="Times New Roman"/>
          <w:bCs/>
          <w:sz w:val="24"/>
          <w:szCs w:val="24"/>
        </w:rPr>
      </w:pPr>
    </w:p>
    <w:p w14:paraId="203CF306" w14:textId="77777777" w:rsidR="00611092" w:rsidRPr="00BA0AE9" w:rsidRDefault="00611092" w:rsidP="00566D69">
      <w:pPr>
        <w:autoSpaceDE w:val="0"/>
        <w:autoSpaceDN w:val="0"/>
        <w:adjustRightInd w:val="0"/>
        <w:spacing w:after="0" w:line="240" w:lineRule="auto"/>
        <w:ind w:left="5040"/>
        <w:rPr>
          <w:rFonts w:ascii="Times New Roman" w:hAnsi="Times New Roman" w:cs="Times New Roman"/>
          <w:bCs/>
          <w:sz w:val="24"/>
          <w:szCs w:val="24"/>
        </w:rPr>
      </w:pPr>
    </w:p>
    <w:p w14:paraId="6A9AE223" w14:textId="64FEF6C1" w:rsidR="00566D69" w:rsidRPr="00BA0AE9" w:rsidRDefault="00566D69" w:rsidP="00566D69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(Signature of the Chairman</w:t>
      </w:r>
      <w:r w:rsidR="00EA23E7">
        <w:rPr>
          <w:rFonts w:ascii="Times New Roman" w:hAnsi="Times New Roman" w:cs="Times New Roman"/>
          <w:bCs/>
          <w:sz w:val="24"/>
          <w:szCs w:val="24"/>
        </w:rPr>
        <w:t>, PC</w:t>
      </w:r>
      <w:r w:rsidRPr="00BA0AE9">
        <w:rPr>
          <w:rFonts w:ascii="Times New Roman" w:hAnsi="Times New Roman" w:cs="Times New Roman"/>
          <w:bCs/>
          <w:sz w:val="24"/>
          <w:szCs w:val="24"/>
        </w:rPr>
        <w:t xml:space="preserve"> )</w:t>
      </w:r>
    </w:p>
    <w:p w14:paraId="52E23626" w14:textId="77777777" w:rsidR="00566D69" w:rsidRPr="00BA0AE9" w:rsidRDefault="00566D69" w:rsidP="00566D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ab/>
      </w:r>
    </w:p>
    <w:p w14:paraId="611D7482" w14:textId="24C610C4" w:rsidR="007741F7" w:rsidRPr="00BA0AE9" w:rsidRDefault="007741F7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Recommended and forwarded by the PME Cell In-charge</w:t>
      </w:r>
    </w:p>
    <w:p w14:paraId="5D7DE72C" w14:textId="421A7720" w:rsidR="00167FE8" w:rsidRPr="00BA0AE9" w:rsidRDefault="00167FE8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C58CEEF" w14:textId="4607652A" w:rsidR="00167FE8" w:rsidRPr="00BA0AE9" w:rsidRDefault="00167FE8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3BA6D2" w14:textId="6BB09EA8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ind w:left="5040"/>
        <w:rPr>
          <w:rFonts w:ascii="Times New Roman" w:hAnsi="Times New Roman" w:cs="Times New Roman"/>
          <w:bCs/>
          <w:sz w:val="24"/>
          <w:szCs w:val="24"/>
        </w:rPr>
      </w:pPr>
    </w:p>
    <w:p w14:paraId="617BA00D" w14:textId="478313E1" w:rsidR="007741F7" w:rsidRPr="00BA0AE9" w:rsidRDefault="007741F7" w:rsidP="00F73D7F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(Signature of the PME Cell In-Charge</w:t>
      </w:r>
      <w:r w:rsidR="003D0EBF" w:rsidRPr="00BA0AE9">
        <w:rPr>
          <w:rFonts w:ascii="Times New Roman" w:hAnsi="Times New Roman" w:cs="Times New Roman"/>
          <w:bCs/>
          <w:sz w:val="24"/>
          <w:szCs w:val="24"/>
        </w:rPr>
        <w:t>)</w:t>
      </w:r>
    </w:p>
    <w:p w14:paraId="0A9E70DD" w14:textId="77777777" w:rsidR="00611092" w:rsidRPr="00BA0AE9" w:rsidRDefault="00611092" w:rsidP="00F73D7F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5EB803CA" w14:textId="750E6C79" w:rsidR="007741F7" w:rsidRPr="00BA0AE9" w:rsidRDefault="003D0EBF" w:rsidP="007741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ab/>
      </w:r>
    </w:p>
    <w:p w14:paraId="19AE7946" w14:textId="159A467B" w:rsidR="007741F7" w:rsidRPr="00BA0AE9" w:rsidRDefault="003D0EBF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A</w:t>
      </w:r>
      <w:r w:rsidR="007741F7" w:rsidRPr="00BA0AE9">
        <w:rPr>
          <w:rFonts w:ascii="Times New Roman" w:hAnsi="Times New Roman" w:cs="Times New Roman"/>
          <w:bCs/>
          <w:sz w:val="24"/>
          <w:szCs w:val="24"/>
        </w:rPr>
        <w:t xml:space="preserve">pproval of the </w:t>
      </w:r>
      <w:r w:rsidR="0084558D" w:rsidRPr="00BA0AE9">
        <w:rPr>
          <w:rFonts w:ascii="Times New Roman" w:hAnsi="Times New Roman" w:cs="Times New Roman"/>
          <w:bCs/>
          <w:sz w:val="24"/>
          <w:szCs w:val="24"/>
        </w:rPr>
        <w:t xml:space="preserve">Head of the Institute / </w:t>
      </w:r>
      <w:r w:rsidR="007741F7" w:rsidRPr="00BA0AE9">
        <w:rPr>
          <w:rFonts w:ascii="Times New Roman" w:hAnsi="Times New Roman" w:cs="Times New Roman"/>
          <w:bCs/>
          <w:sz w:val="24"/>
          <w:szCs w:val="24"/>
        </w:rPr>
        <w:t xml:space="preserve">Director </w:t>
      </w:r>
    </w:p>
    <w:p w14:paraId="5A8E9481" w14:textId="77777777" w:rsidR="00167FE8" w:rsidRPr="00BA0AE9" w:rsidRDefault="00167FE8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510BB51" w14:textId="77777777" w:rsidR="007741F7" w:rsidRPr="00BA0AE9" w:rsidRDefault="007741F7" w:rsidP="007741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026B62" w14:textId="77777777" w:rsidR="007741F7" w:rsidRPr="00BA0AE9" w:rsidRDefault="007741F7" w:rsidP="003D0EBF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BA0AE9">
        <w:rPr>
          <w:rFonts w:ascii="Times New Roman" w:hAnsi="Times New Roman" w:cs="Times New Roman"/>
          <w:bCs/>
          <w:sz w:val="24"/>
          <w:szCs w:val="24"/>
        </w:rPr>
        <w:t>(Signature of the Director of the Institute)</w:t>
      </w:r>
    </w:p>
    <w:p w14:paraId="3A3DD0B0" w14:textId="7385B667" w:rsidR="005B4DFD" w:rsidRPr="0055113E" w:rsidRDefault="005B4DFD" w:rsidP="006F6854">
      <w:pPr>
        <w:jc w:val="righ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Annexure-</w:t>
      </w:r>
      <w:r w:rsidR="00B063BE">
        <w:rPr>
          <w:rFonts w:ascii="Times New Roman" w:hAnsi="Times New Roman" w:cs="Times New Roman"/>
          <w:b/>
          <w:bCs/>
          <w:sz w:val="24"/>
          <w:szCs w:val="24"/>
          <w:u w:val="single"/>
        </w:rPr>
        <w:t>V</w:t>
      </w:r>
      <w:r w:rsidR="004506F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6D4535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</w:p>
    <w:p w14:paraId="1E0C4C52" w14:textId="41ADE2CC" w:rsidR="00C044E7" w:rsidRDefault="00C044E7" w:rsidP="00C044E7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59FF5AAA" w14:textId="77777777" w:rsidR="00A13D40" w:rsidRPr="00B97DC8" w:rsidRDefault="00A13D40" w:rsidP="00A13D40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600E9ECB" wp14:editId="2BEEB3E8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BD008" w14:textId="77777777" w:rsidR="00A13D40" w:rsidRDefault="00A13D40" w:rsidP="00A13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E9ECB" id="_x0000_s1028" type="#_x0000_t202" style="position:absolute;left:0;text-align:left;margin-left:444.6pt;margin-top:.45pt;width:45.6pt;height:47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" stroked="f">
                <v:textbox>
                  <w:txbxContent>
                    <w:p w14:paraId="05CBD008" w14:textId="77777777" w:rsidR="00A13D40" w:rsidRDefault="00A13D40" w:rsidP="00A13D4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737088" behindDoc="0" locked="0" layoutInCell="1" allowOverlap="1" wp14:anchorId="7F788B31" wp14:editId="4E80D4AE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379D">
        <w:rPr>
          <w:rFonts w:ascii="Rockwell" w:hAnsi="Rockwell" w:cs="FrankRuehl"/>
          <w:b/>
          <w:noProof/>
          <w:color w:val="003399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3F6BF70B" wp14:editId="2BF1470D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0B43A" w14:textId="77777777" w:rsidR="00A13D40" w:rsidRDefault="00A13D40" w:rsidP="00A13D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BF70B" id="_x0000_s1029" type="#_x0000_t202" style="position:absolute;left:0;text-align:left;margin-left:28.55pt;margin-top:.7pt;width:59.1pt;height:47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" stroked="f">
                <v:textbox>
                  <w:txbxContent>
                    <w:p w14:paraId="3310B43A" w14:textId="77777777" w:rsidR="00A13D40" w:rsidRDefault="00A13D40" w:rsidP="00A13D4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738112" behindDoc="0" locked="0" layoutInCell="1" allowOverlap="1" wp14:anchorId="623F8055" wp14:editId="392B2913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</w:p>
    <w:p w14:paraId="344618EE" w14:textId="77777777" w:rsidR="00A13D40" w:rsidRPr="00B97DC8" w:rsidRDefault="00A13D40" w:rsidP="00A13D40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Pr="00B97DC8">
        <w:rPr>
          <w:rFonts w:ascii="Mangal" w:hAnsi="Mangal" w:cs="Mangal" w:hint="cs"/>
          <w:szCs w:val="18"/>
        </w:rPr>
        <w:t xml:space="preserve"> </w:t>
      </w:r>
    </w:p>
    <w:p w14:paraId="4A65E8CC" w14:textId="44C844DB" w:rsidR="003D0EBF" w:rsidRPr="0055113E" w:rsidRDefault="000B4EC5" w:rsidP="002649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5113E">
        <w:rPr>
          <w:rFonts w:ascii="Times New Roman" w:hAnsi="Times New Roman" w:cs="Times New Roman"/>
          <w:b/>
          <w:bCs/>
          <w:sz w:val="24"/>
          <w:szCs w:val="24"/>
          <w:u w:val="single"/>
        </w:rPr>
        <w:t>CHECKLIST</w:t>
      </w:r>
      <w:r w:rsidR="005B4DF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B4C7ECF" w14:textId="0070844D" w:rsidR="000B4EC5" w:rsidRPr="0055113E" w:rsidRDefault="000B4EC5" w:rsidP="00264974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55113E">
        <w:rPr>
          <w:rFonts w:ascii="Times New Roman" w:hAnsi="Times New Roman" w:cs="Times New Roman"/>
        </w:rPr>
        <w:t xml:space="preserve">The following documents/reference are </w:t>
      </w:r>
      <w:r w:rsidRPr="0055113E">
        <w:rPr>
          <w:rFonts w:ascii="Times New Roman" w:hAnsi="Times New Roman" w:cs="Times New Roman"/>
          <w:color w:val="202124"/>
          <w:shd w:val="clear" w:color="auto" w:fill="FFFFFF"/>
        </w:rPr>
        <w:t xml:space="preserve">required for </w:t>
      </w:r>
      <w:r w:rsidRPr="0055113E">
        <w:rPr>
          <w:rFonts w:ascii="Times New Roman" w:hAnsi="Times New Roman" w:cs="Times New Roman"/>
        </w:rPr>
        <w:t>forwarding/</w:t>
      </w:r>
      <w:r w:rsidRPr="0055113E">
        <w:rPr>
          <w:rFonts w:ascii="Times New Roman" w:hAnsi="Times New Roman" w:cs="Times New Roman"/>
          <w:color w:val="202124"/>
          <w:shd w:val="clear" w:color="auto" w:fill="FFFFFF"/>
        </w:rPr>
        <w:t xml:space="preserve">processing of the submitted </w:t>
      </w:r>
      <w:r w:rsidR="00FE689E" w:rsidRPr="00FE689E">
        <w:rPr>
          <w:rFonts w:ascii="Times New Roman" w:hAnsi="Times New Roman" w:cs="Times New Roman"/>
          <w:color w:val="202124"/>
          <w:shd w:val="clear" w:color="auto" w:fill="FFFFFF"/>
        </w:rPr>
        <w:t xml:space="preserve">research manuscript for publication in </w:t>
      </w:r>
      <w:r w:rsidR="00221A07">
        <w:rPr>
          <w:rFonts w:ascii="Times New Roman" w:hAnsi="Times New Roman" w:cs="Times New Roman"/>
          <w:color w:val="202124"/>
          <w:shd w:val="clear" w:color="auto" w:fill="FFFFFF"/>
        </w:rPr>
        <w:t>scientific</w:t>
      </w:r>
      <w:r w:rsidR="006F6206">
        <w:rPr>
          <w:rFonts w:ascii="Times New Roman" w:hAnsi="Times New Roman" w:cs="Times New Roman"/>
          <w:color w:val="202124"/>
          <w:shd w:val="clear" w:color="auto" w:fill="FFFFFF"/>
        </w:rPr>
        <w:t xml:space="preserve"> research</w:t>
      </w:r>
      <w:r w:rsidR="00221A07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  <w:r w:rsidR="00FE689E" w:rsidRPr="00FE689E">
        <w:rPr>
          <w:rFonts w:ascii="Times New Roman" w:hAnsi="Times New Roman" w:cs="Times New Roman"/>
          <w:color w:val="202124"/>
          <w:shd w:val="clear" w:color="auto" w:fill="FFFFFF"/>
        </w:rPr>
        <w:t>journals</w:t>
      </w:r>
      <w:r w:rsidR="00B063BE">
        <w:rPr>
          <w:rFonts w:ascii="Times New Roman" w:hAnsi="Times New Roman" w:cs="Times New Roman"/>
          <w:color w:val="202124"/>
          <w:shd w:val="clear" w:color="auto" w:fill="FFFFFF"/>
        </w:rPr>
        <w:t xml:space="preserve"> with APC</w:t>
      </w:r>
      <w:r w:rsidR="00F02CDE" w:rsidRPr="0055113E">
        <w:rPr>
          <w:rFonts w:ascii="Times New Roman" w:hAnsi="Times New Roman" w:cs="Times New Roman"/>
        </w:rPr>
        <w:t>*</w:t>
      </w:r>
    </w:p>
    <w:p w14:paraId="7D970EE0" w14:textId="77777777" w:rsidR="0055113E" w:rsidRPr="00F02CDE" w:rsidRDefault="0055113E" w:rsidP="000B4EC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tbl>
      <w:tblPr>
        <w:tblW w:w="991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7903"/>
        <w:gridCol w:w="1135"/>
      </w:tblGrid>
      <w:tr w:rsidR="003E7B40" w:rsidRPr="006F6206" w14:paraId="46931BD5" w14:textId="77777777" w:rsidTr="005B4DFD">
        <w:trPr>
          <w:trHeight w:val="426"/>
        </w:trPr>
        <w:tc>
          <w:tcPr>
            <w:tcW w:w="881" w:type="dxa"/>
          </w:tcPr>
          <w:p w14:paraId="251D5472" w14:textId="1BF62BEB" w:rsidR="003E7B40" w:rsidRPr="006F6206" w:rsidRDefault="00F02CDE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6F6206">
              <w:rPr>
                <w:rFonts w:ascii="Times New Roman" w:hAnsi="Times New Roman" w:cs="Times New Roman"/>
                <w:b/>
                <w:bCs/>
              </w:rPr>
              <w:t xml:space="preserve"> S. No</w:t>
            </w:r>
          </w:p>
        </w:tc>
        <w:tc>
          <w:tcPr>
            <w:tcW w:w="7903" w:type="dxa"/>
          </w:tcPr>
          <w:p w14:paraId="713D5ECC" w14:textId="02008346" w:rsidR="003E7B40" w:rsidRPr="006F6206" w:rsidRDefault="00F02CDE" w:rsidP="006F620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F6206">
              <w:rPr>
                <w:rFonts w:ascii="Times New Roman" w:hAnsi="Times New Roman" w:cs="Times New Roman"/>
                <w:b/>
                <w:bCs/>
              </w:rPr>
              <w:t>Documents/Reference</w:t>
            </w:r>
          </w:p>
        </w:tc>
        <w:tc>
          <w:tcPr>
            <w:tcW w:w="1135" w:type="dxa"/>
          </w:tcPr>
          <w:p w14:paraId="5A6A9997" w14:textId="28BD90F5" w:rsidR="003E7B40" w:rsidRPr="006F6206" w:rsidRDefault="00883B47" w:rsidP="006F620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262" w:hanging="262"/>
              <w:jc w:val="both"/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  <w:t xml:space="preserve">Tick </w:t>
            </w:r>
          </w:p>
        </w:tc>
      </w:tr>
      <w:tr w:rsidR="00F02CDE" w:rsidRPr="006F6206" w14:paraId="2E09FED7" w14:textId="77777777" w:rsidTr="006F6206">
        <w:trPr>
          <w:trHeight w:val="764"/>
        </w:trPr>
        <w:tc>
          <w:tcPr>
            <w:tcW w:w="881" w:type="dxa"/>
          </w:tcPr>
          <w:p w14:paraId="21E24772" w14:textId="77777777" w:rsidR="00F02CDE" w:rsidRPr="006F6206" w:rsidRDefault="00F02CDE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00DBA461" w14:textId="1C77D9B0" w:rsidR="006D4B47" w:rsidRPr="006F6206" w:rsidRDefault="00F02CDE" w:rsidP="006F6206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  <w:bCs/>
              </w:rPr>
              <w:t xml:space="preserve">Duly </w:t>
            </w:r>
            <w:r w:rsidR="006F6206" w:rsidRPr="006F6206">
              <w:rPr>
                <w:rFonts w:ascii="Times New Roman" w:hAnsi="Times New Roman" w:cs="Times New Roman"/>
                <w:bCs/>
              </w:rPr>
              <w:t xml:space="preserve">signed and </w:t>
            </w:r>
            <w:r w:rsidRPr="006F6206">
              <w:rPr>
                <w:rFonts w:ascii="Times New Roman" w:hAnsi="Times New Roman" w:cs="Times New Roman"/>
                <w:bCs/>
              </w:rPr>
              <w:t xml:space="preserve">completed </w:t>
            </w:r>
            <w:r w:rsidR="00C67844" w:rsidRPr="006F6206">
              <w:rPr>
                <w:rFonts w:ascii="Times New Roman" w:hAnsi="Times New Roman" w:cs="Times New Roman"/>
                <w:bCs/>
              </w:rPr>
              <w:t xml:space="preserve">research paper </w:t>
            </w:r>
            <w:r w:rsidRPr="006F6206">
              <w:rPr>
                <w:rFonts w:ascii="Times New Roman" w:hAnsi="Times New Roman" w:cs="Times New Roman"/>
                <w:bCs/>
              </w:rPr>
              <w:t>submission proforma</w:t>
            </w:r>
            <w:r w:rsidRPr="006F6206">
              <w:rPr>
                <w:rFonts w:ascii="Times New Roman" w:hAnsi="Times New Roman" w:cs="Times New Roman"/>
              </w:rPr>
              <w:t xml:space="preserve"> </w:t>
            </w:r>
            <w:r w:rsidR="006D4B47" w:rsidRPr="006F6206">
              <w:rPr>
                <w:rFonts w:ascii="Times New Roman" w:hAnsi="Times New Roman" w:cs="Times New Roman"/>
              </w:rPr>
              <w:t xml:space="preserve">for publication in </w:t>
            </w:r>
            <w:r w:rsidR="006F6206" w:rsidRPr="006F6206">
              <w:rPr>
                <w:rFonts w:ascii="Times New Roman" w:hAnsi="Times New Roman" w:cs="Times New Roman"/>
              </w:rPr>
              <w:t xml:space="preserve">scientific </w:t>
            </w:r>
            <w:r w:rsidR="006D4B47" w:rsidRPr="006F6206">
              <w:rPr>
                <w:rFonts w:ascii="Times New Roman" w:hAnsi="Times New Roman" w:cs="Times New Roman"/>
              </w:rPr>
              <w:t xml:space="preserve">research journals with Article Publication Charges </w:t>
            </w:r>
            <w:r w:rsidRPr="006F6206">
              <w:rPr>
                <w:rFonts w:ascii="Times New Roman" w:hAnsi="Times New Roman" w:cs="Times New Roman"/>
                <w:bCs/>
              </w:rPr>
              <w:t>by the Corresponding</w:t>
            </w:r>
            <w:r w:rsidR="006F6206">
              <w:rPr>
                <w:rFonts w:ascii="Times New Roman" w:hAnsi="Times New Roman" w:cs="Times New Roman"/>
                <w:bCs/>
              </w:rPr>
              <w:t xml:space="preserve"> </w:t>
            </w:r>
            <w:r w:rsidR="006F6206" w:rsidRPr="006F6206">
              <w:rPr>
                <w:rFonts w:ascii="Times New Roman" w:hAnsi="Times New Roman" w:cs="Times New Roman"/>
                <w:bCs/>
              </w:rPr>
              <w:t>/First</w:t>
            </w:r>
            <w:r w:rsidRPr="006F6206">
              <w:rPr>
                <w:rFonts w:ascii="Times New Roman" w:hAnsi="Times New Roman" w:cs="Times New Roman"/>
                <w:bCs/>
              </w:rPr>
              <w:t xml:space="preserve"> Author</w:t>
            </w:r>
            <w:r w:rsidR="006F6206" w:rsidRPr="006F6206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1135" w:type="dxa"/>
          </w:tcPr>
          <w:p w14:paraId="053DC70D" w14:textId="39A8732D" w:rsidR="00F02CDE" w:rsidRPr="006F6206" w:rsidRDefault="00F02CDE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612714D" wp14:editId="48B4E891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85090</wp:posOffset>
                      </wp:positionV>
                      <wp:extent cx="228600" cy="167640"/>
                      <wp:effectExtent l="7620" t="11430" r="1143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B23F90" w14:textId="77777777" w:rsidR="00F02CDE" w:rsidRDefault="00F02CDE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12714D" id="Text Box 16" o:spid="_x0000_s1030" type="#_x0000_t202" style="position:absolute;left:0;text-align:left;margin-left:11.25pt;margin-top:6.7pt;width:18pt;height:13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jy1LA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">
                      <v:textbox>
                        <w:txbxContent>
                          <w:p w14:paraId="3CB23F90" w14:textId="77777777" w:rsidR="00F02CDE" w:rsidRDefault="00F02CDE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67844" w:rsidRPr="006F6206" w14:paraId="71E0BDD2" w14:textId="77777777" w:rsidTr="005B4DFD">
        <w:trPr>
          <w:trHeight w:val="483"/>
        </w:trPr>
        <w:tc>
          <w:tcPr>
            <w:tcW w:w="881" w:type="dxa"/>
          </w:tcPr>
          <w:p w14:paraId="71704C5C" w14:textId="77777777" w:rsidR="00C67844" w:rsidRPr="006F6206" w:rsidRDefault="00C67844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7C2E6C37" w14:textId="338E0E1E" w:rsidR="00C67844" w:rsidRPr="006F6206" w:rsidRDefault="00C67844" w:rsidP="006F62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  <w:bCs/>
              </w:rPr>
              <w:t xml:space="preserve">The complete </w:t>
            </w:r>
            <w:r w:rsidR="006F6206" w:rsidRPr="006F6206">
              <w:rPr>
                <w:rFonts w:ascii="Times New Roman" w:hAnsi="Times New Roman" w:cs="Times New Roman"/>
                <w:bCs/>
              </w:rPr>
              <w:t xml:space="preserve">full </w:t>
            </w:r>
            <w:r w:rsidRPr="006F6206">
              <w:rPr>
                <w:rFonts w:ascii="Times New Roman" w:hAnsi="Times New Roman" w:cs="Times New Roman"/>
                <w:bCs/>
              </w:rPr>
              <w:t>research paper/manuscript</w:t>
            </w:r>
            <w:r w:rsidR="003930EF" w:rsidRPr="006F6206">
              <w:rPr>
                <w:rFonts w:ascii="Times New Roman" w:hAnsi="Times New Roman" w:cs="Times New Roman"/>
                <w:bCs/>
              </w:rPr>
              <w:t xml:space="preserve"> including Figures and Tables</w:t>
            </w:r>
            <w:r w:rsidRPr="006F6206">
              <w:rPr>
                <w:rFonts w:ascii="Times New Roman" w:hAnsi="Times New Roman" w:cs="Times New Roman"/>
                <w:bCs/>
              </w:rPr>
              <w:t xml:space="preserve"> </w:t>
            </w:r>
            <w:r w:rsidR="006F6206" w:rsidRPr="006F6206">
              <w:rPr>
                <w:rFonts w:ascii="Times New Roman" w:hAnsi="Times New Roman" w:cs="Times New Roman"/>
                <w:bCs/>
              </w:rPr>
              <w:t xml:space="preserve">submitted </w:t>
            </w:r>
            <w:r w:rsidR="00BC1CA2" w:rsidRPr="006F6206">
              <w:rPr>
                <w:rFonts w:ascii="Times New Roman" w:hAnsi="Times New Roman" w:cs="Times New Roman"/>
                <w:bCs/>
              </w:rPr>
              <w:t xml:space="preserve">in soft copy </w:t>
            </w:r>
          </w:p>
        </w:tc>
        <w:tc>
          <w:tcPr>
            <w:tcW w:w="1135" w:type="dxa"/>
          </w:tcPr>
          <w:p w14:paraId="1BFA717E" w14:textId="3F9AAC25" w:rsidR="00C67844" w:rsidRPr="006F6206" w:rsidRDefault="00B32566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074AC484" wp14:editId="28D5E531">
                      <wp:simplePos x="0" y="0"/>
                      <wp:positionH relativeFrom="column">
                        <wp:posOffset>149752</wp:posOffset>
                      </wp:positionH>
                      <wp:positionV relativeFrom="paragraph">
                        <wp:posOffset>38172</wp:posOffset>
                      </wp:positionV>
                      <wp:extent cx="228600" cy="167640"/>
                      <wp:effectExtent l="7620" t="11430" r="11430" b="11430"/>
                      <wp:wrapNone/>
                      <wp:docPr id="14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9FA4B9" w14:textId="77777777" w:rsidR="00B32566" w:rsidRDefault="00B32566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4AC484" id="Text Box 14" o:spid="_x0000_s1031" type="#_x0000_t202" style="position:absolute;left:0;text-align:left;margin-left:11.8pt;margin-top:3pt;width:18pt;height:13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">
                      <v:textbox>
                        <w:txbxContent>
                          <w:p w14:paraId="339FA4B9" w14:textId="77777777" w:rsidR="00B32566" w:rsidRDefault="00B32566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044E7" w:rsidRPr="006F6206" w14:paraId="22CA9B9C" w14:textId="77777777" w:rsidTr="005B4DFD">
        <w:trPr>
          <w:trHeight w:val="483"/>
        </w:trPr>
        <w:tc>
          <w:tcPr>
            <w:tcW w:w="881" w:type="dxa"/>
          </w:tcPr>
          <w:p w14:paraId="6AD5C7CA" w14:textId="77777777" w:rsidR="00C044E7" w:rsidRPr="006F6206" w:rsidRDefault="00C044E7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265E863F" w14:textId="39763A3F" w:rsidR="00C044E7" w:rsidRPr="006F6206" w:rsidRDefault="00C044E7" w:rsidP="006F62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  <w:bCs/>
              </w:rPr>
              <w:t xml:space="preserve">Competent Authority Approved letter for the publication of </w:t>
            </w:r>
            <w:r w:rsidR="006F6206">
              <w:rPr>
                <w:rFonts w:ascii="Times New Roman" w:hAnsi="Times New Roman" w:cs="Times New Roman"/>
                <w:bCs/>
              </w:rPr>
              <w:t xml:space="preserve">the same </w:t>
            </w:r>
            <w:r w:rsidRPr="006F6206">
              <w:rPr>
                <w:rFonts w:ascii="Times New Roman" w:hAnsi="Times New Roman" w:cs="Times New Roman"/>
                <w:bCs/>
              </w:rPr>
              <w:t>research paper in national/internal journals</w:t>
            </w:r>
          </w:p>
        </w:tc>
        <w:tc>
          <w:tcPr>
            <w:tcW w:w="1135" w:type="dxa"/>
          </w:tcPr>
          <w:p w14:paraId="1350EE17" w14:textId="27D1D48E" w:rsidR="00C044E7" w:rsidRPr="006F6206" w:rsidRDefault="00C044E7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37D41637" wp14:editId="23284E56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22225</wp:posOffset>
                      </wp:positionV>
                      <wp:extent cx="228600" cy="167640"/>
                      <wp:effectExtent l="0" t="0" r="19050" b="22860"/>
                      <wp:wrapNone/>
                      <wp:docPr id="2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647464" w14:textId="77777777" w:rsidR="00C044E7" w:rsidRDefault="00C044E7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D41637" id="Text Box 29" o:spid="_x0000_s1032" type="#_x0000_t202" style="position:absolute;left:0;text-align:left;margin-left:12.3pt;margin-top:1.75pt;width:18pt;height:13.2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">
                      <v:textbox>
                        <w:txbxContent>
                          <w:p w14:paraId="0B647464" w14:textId="77777777" w:rsidR="00C044E7" w:rsidRDefault="00C044E7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C1CA2" w:rsidRPr="006F6206" w14:paraId="710B7A53" w14:textId="77777777" w:rsidTr="005B4DFD">
        <w:trPr>
          <w:trHeight w:val="483"/>
        </w:trPr>
        <w:tc>
          <w:tcPr>
            <w:tcW w:w="881" w:type="dxa"/>
          </w:tcPr>
          <w:p w14:paraId="51847DDF" w14:textId="77777777" w:rsidR="00BC1CA2" w:rsidRPr="006F6206" w:rsidRDefault="00BC1CA2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62DDBEC8" w14:textId="244D49DE" w:rsidR="00BC1CA2" w:rsidRPr="006F6206" w:rsidRDefault="00BC1CA2" w:rsidP="006F62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</w:rPr>
              <w:t xml:space="preserve">Thomson Reuters/NAAS Impact factor of the journal </w:t>
            </w:r>
            <w:r w:rsidR="003930EF" w:rsidRPr="006F6206">
              <w:rPr>
                <w:rFonts w:ascii="Times New Roman" w:hAnsi="Times New Roman" w:cs="Times New Roman"/>
              </w:rPr>
              <w:t xml:space="preserve">in which article to be published </w:t>
            </w:r>
            <w:r w:rsidR="00B32566" w:rsidRPr="006F6206">
              <w:rPr>
                <w:rFonts w:ascii="Times New Roman" w:hAnsi="Times New Roman" w:cs="Times New Roman"/>
              </w:rPr>
              <w:t>shou</w:t>
            </w:r>
            <w:r w:rsidR="003930EF" w:rsidRPr="006F6206">
              <w:rPr>
                <w:rFonts w:ascii="Times New Roman" w:hAnsi="Times New Roman" w:cs="Times New Roman"/>
              </w:rPr>
              <w:t>ld</w:t>
            </w:r>
            <w:r w:rsidR="00B32566" w:rsidRPr="006F6206">
              <w:rPr>
                <w:rFonts w:ascii="Times New Roman" w:hAnsi="Times New Roman" w:cs="Times New Roman"/>
              </w:rPr>
              <w:t xml:space="preserve"> be </w:t>
            </w:r>
            <w:r w:rsidR="003930EF" w:rsidRPr="006F6206">
              <w:rPr>
                <w:rFonts w:ascii="Times New Roman" w:hAnsi="Times New Roman" w:cs="Times New Roman"/>
              </w:rPr>
              <w:t>&gt;</w:t>
            </w:r>
            <w:r w:rsidR="00B32566" w:rsidRPr="006F6206">
              <w:rPr>
                <w:rFonts w:ascii="Times New Roman" w:hAnsi="Times New Roman" w:cs="Times New Roman"/>
              </w:rPr>
              <w:t xml:space="preserve"> 8.86 NAAS IF or</w:t>
            </w:r>
            <w:r w:rsidRPr="006F6206">
              <w:rPr>
                <w:rFonts w:ascii="Times New Roman" w:hAnsi="Times New Roman" w:cs="Times New Roman"/>
              </w:rPr>
              <w:t xml:space="preserve"> </w:t>
            </w:r>
            <w:r w:rsidR="00B32566" w:rsidRPr="006F6206">
              <w:rPr>
                <w:rFonts w:ascii="Times New Roman" w:hAnsi="Times New Roman" w:cs="Times New Roman"/>
              </w:rPr>
              <w:t xml:space="preserve">2.86 </w:t>
            </w:r>
            <w:r w:rsidR="003930EF" w:rsidRPr="006F6206">
              <w:rPr>
                <w:rFonts w:ascii="Times New Roman" w:hAnsi="Times New Roman" w:cs="Times New Roman"/>
              </w:rPr>
              <w:t>International IF-copy to be enclosed.</w:t>
            </w:r>
          </w:p>
        </w:tc>
        <w:tc>
          <w:tcPr>
            <w:tcW w:w="1135" w:type="dxa"/>
          </w:tcPr>
          <w:p w14:paraId="6FECF8A3" w14:textId="12892526" w:rsidR="00BC1CA2" w:rsidRPr="006F6206" w:rsidRDefault="00BC1CA2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17B2C6E4" wp14:editId="051FDBF3">
                      <wp:simplePos x="0" y="0"/>
                      <wp:positionH relativeFrom="column">
                        <wp:posOffset>146685</wp:posOffset>
                      </wp:positionH>
                      <wp:positionV relativeFrom="paragraph">
                        <wp:posOffset>61595</wp:posOffset>
                      </wp:positionV>
                      <wp:extent cx="228600" cy="167640"/>
                      <wp:effectExtent l="0" t="0" r="19050" b="22860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45102E" w14:textId="77777777" w:rsidR="00BC1CA2" w:rsidRDefault="00BC1CA2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2C6E4" id="Text Box 11" o:spid="_x0000_s1033" type="#_x0000_t202" style="position:absolute;left:0;text-align:left;margin-left:11.55pt;margin-top:4.85pt;width:18pt;height:13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">
                      <v:textbox>
                        <w:txbxContent>
                          <w:p w14:paraId="5345102E" w14:textId="77777777" w:rsidR="00BC1CA2" w:rsidRDefault="00BC1CA2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044E7" w:rsidRPr="006F6206" w14:paraId="04B7A913" w14:textId="77777777" w:rsidTr="005B4DFD">
        <w:trPr>
          <w:trHeight w:val="483"/>
        </w:trPr>
        <w:tc>
          <w:tcPr>
            <w:tcW w:w="881" w:type="dxa"/>
          </w:tcPr>
          <w:p w14:paraId="74B8724E" w14:textId="77777777" w:rsidR="00C044E7" w:rsidRPr="006F6206" w:rsidRDefault="00C044E7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630610DF" w14:textId="14DDFA13" w:rsidR="00C044E7" w:rsidRPr="006F6206" w:rsidRDefault="00C044E7" w:rsidP="006F62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F6206">
              <w:rPr>
                <w:rFonts w:ascii="Times New Roman" w:hAnsi="Times New Roman" w:cs="Times New Roman"/>
                <w:bCs/>
              </w:rPr>
              <w:t>Proof for the explored option for non-payment option journal and Editor suggestion of the payment journals -copy to be enclosed.</w:t>
            </w:r>
          </w:p>
        </w:tc>
        <w:tc>
          <w:tcPr>
            <w:tcW w:w="1135" w:type="dxa"/>
          </w:tcPr>
          <w:p w14:paraId="7AC222A2" w14:textId="1D4D0D93" w:rsidR="00C044E7" w:rsidRPr="006F6206" w:rsidRDefault="00C044E7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0E538C2F" wp14:editId="37073ED3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86360</wp:posOffset>
                      </wp:positionV>
                      <wp:extent cx="228600" cy="167640"/>
                      <wp:effectExtent l="0" t="0" r="19050" b="22860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B1EA95" w14:textId="77777777" w:rsidR="0011504F" w:rsidRDefault="0011504F" w:rsidP="0011504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538C2F" id="Text Box 18" o:spid="_x0000_s1034" type="#_x0000_t202" style="position:absolute;left:0;text-align:left;margin-left:11.3pt;margin-top:6.8pt;width:18pt;height:13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">
                      <v:textbox>
                        <w:txbxContent>
                          <w:p w14:paraId="4BB1EA95" w14:textId="77777777" w:rsidR="0011504F" w:rsidRDefault="0011504F" w:rsidP="0011504F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1504F" w:rsidRPr="006F6206" w14:paraId="7A9FAA22" w14:textId="77777777" w:rsidTr="005B4DFD">
        <w:trPr>
          <w:trHeight w:val="483"/>
        </w:trPr>
        <w:tc>
          <w:tcPr>
            <w:tcW w:w="881" w:type="dxa"/>
          </w:tcPr>
          <w:p w14:paraId="47FF6107" w14:textId="77777777" w:rsidR="0011504F" w:rsidRPr="006F6206" w:rsidRDefault="0011504F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2B3A2C13" w14:textId="3850676A" w:rsidR="0011504F" w:rsidRPr="006F6206" w:rsidRDefault="0011504F" w:rsidP="006F62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6F6206">
              <w:rPr>
                <w:rFonts w:ascii="Times New Roman" w:hAnsi="Times New Roman" w:cs="Times New Roman"/>
                <w:bCs/>
              </w:rPr>
              <w:t>Proof of the attempt made for the maximum discount claim for the APC</w:t>
            </w:r>
            <w:r w:rsidR="002D6849">
              <w:rPr>
                <w:rFonts w:ascii="Times New Roman" w:hAnsi="Times New Roman" w:cs="Times New Roman"/>
                <w:bCs/>
              </w:rPr>
              <w:t>- copy to be enclosed</w:t>
            </w:r>
          </w:p>
        </w:tc>
        <w:tc>
          <w:tcPr>
            <w:tcW w:w="1135" w:type="dxa"/>
          </w:tcPr>
          <w:p w14:paraId="71B9A945" w14:textId="300E7E12" w:rsidR="0011504F" w:rsidRPr="006F6206" w:rsidRDefault="00C044E7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7ADEAAFC" wp14:editId="4AD641DC">
                      <wp:simplePos x="0" y="0"/>
                      <wp:positionH relativeFrom="column">
                        <wp:posOffset>143510</wp:posOffset>
                      </wp:positionH>
                      <wp:positionV relativeFrom="paragraph">
                        <wp:posOffset>53975</wp:posOffset>
                      </wp:positionV>
                      <wp:extent cx="228600" cy="167640"/>
                      <wp:effectExtent l="0" t="0" r="19050" b="22860"/>
                      <wp:wrapNone/>
                      <wp:docPr id="27" name="Text Box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404224" w14:textId="77777777" w:rsidR="00C044E7" w:rsidRDefault="00C044E7" w:rsidP="0011504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DEAAFC" id="Text Box 27" o:spid="_x0000_s1035" type="#_x0000_t202" style="position:absolute;left:0;text-align:left;margin-left:11.3pt;margin-top:4.25pt;width:18pt;height:13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">
                      <v:textbox>
                        <w:txbxContent>
                          <w:p w14:paraId="24404224" w14:textId="77777777" w:rsidR="00C044E7" w:rsidRDefault="00C044E7" w:rsidP="0011504F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02CDE" w:rsidRPr="006F6206" w14:paraId="27D7C3EF" w14:textId="77777777" w:rsidTr="00C73880">
        <w:trPr>
          <w:trHeight w:val="485"/>
        </w:trPr>
        <w:tc>
          <w:tcPr>
            <w:tcW w:w="881" w:type="dxa"/>
          </w:tcPr>
          <w:p w14:paraId="2531A9D6" w14:textId="77777777" w:rsidR="00F02CDE" w:rsidRPr="006F6206" w:rsidRDefault="00F02CDE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7D4D2AE4" w14:textId="14D3673F" w:rsidR="00F02CDE" w:rsidRPr="006F6206" w:rsidRDefault="0007353C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  <w:bCs/>
              </w:rPr>
              <w:t>Source of funds for the APC to the submitted article/manuscript if accepted</w:t>
            </w:r>
            <w:r w:rsidR="00837D78" w:rsidRPr="006F6206">
              <w:rPr>
                <w:rFonts w:ascii="Times New Roman" w:hAnsi="Times New Roman" w:cs="Times New Roman"/>
                <w:bCs/>
              </w:rPr>
              <w:t xml:space="preserve">, </w:t>
            </w:r>
            <w:r w:rsidR="002D6849">
              <w:rPr>
                <w:rFonts w:ascii="Times New Roman" w:hAnsi="Times New Roman" w:cs="Times New Roman"/>
                <w:bCs/>
              </w:rPr>
              <w:t>- copy to be attached for ongoing nature of the project in which APC to be claimed.</w:t>
            </w:r>
          </w:p>
        </w:tc>
        <w:tc>
          <w:tcPr>
            <w:tcW w:w="1135" w:type="dxa"/>
          </w:tcPr>
          <w:p w14:paraId="147356DB" w14:textId="65D07080" w:rsidR="00F02CDE" w:rsidRPr="006F6206" w:rsidRDefault="00F02CDE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9EF66A9" wp14:editId="1E6683B0">
                      <wp:simplePos x="0" y="0"/>
                      <wp:positionH relativeFrom="column">
                        <wp:posOffset>148147</wp:posOffset>
                      </wp:positionH>
                      <wp:positionV relativeFrom="paragraph">
                        <wp:posOffset>59127</wp:posOffset>
                      </wp:positionV>
                      <wp:extent cx="228600" cy="230193"/>
                      <wp:effectExtent l="0" t="0" r="19050" b="1778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019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97002F" w14:textId="77777777" w:rsidR="00F02CDE" w:rsidRDefault="00F02CDE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EF66A9" id="Text Box 17" o:spid="_x0000_s1036" type="#_x0000_t202" style="position:absolute;left:0;text-align:left;margin-left:11.65pt;margin-top:4.65pt;width:18pt;height:18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">
                      <v:textbox>
                        <w:txbxContent>
                          <w:p w14:paraId="0E97002F" w14:textId="77777777" w:rsidR="00F02CDE" w:rsidRDefault="00F02CDE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1504F" w:rsidRPr="006F6206" w14:paraId="0B42820B" w14:textId="77777777" w:rsidTr="00C73880">
        <w:trPr>
          <w:trHeight w:val="485"/>
        </w:trPr>
        <w:tc>
          <w:tcPr>
            <w:tcW w:w="881" w:type="dxa"/>
          </w:tcPr>
          <w:p w14:paraId="2FA6EFE2" w14:textId="77777777" w:rsidR="0011504F" w:rsidRPr="006F6206" w:rsidRDefault="0011504F" w:rsidP="006F6206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324D75BD" w14:textId="58FFFB5F" w:rsidR="0011504F" w:rsidRPr="006F6206" w:rsidRDefault="0011504F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6F6206">
              <w:rPr>
                <w:rFonts w:ascii="Times New Roman" w:hAnsi="Times New Roman" w:cs="Times New Roman"/>
                <w:bCs/>
              </w:rPr>
              <w:t>Proof for the non-availability of the funds under External project if claiming for the funds from Institute Project.- copy to be enclosed</w:t>
            </w:r>
          </w:p>
        </w:tc>
        <w:tc>
          <w:tcPr>
            <w:tcW w:w="1135" w:type="dxa"/>
          </w:tcPr>
          <w:p w14:paraId="60AA95D2" w14:textId="71134ECC" w:rsidR="0011504F" w:rsidRPr="006F6206" w:rsidRDefault="0011504F" w:rsidP="006F6206">
            <w:pPr>
              <w:spacing w:after="0" w:line="240" w:lineRule="auto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6F6206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51302056" wp14:editId="27C24B93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67945</wp:posOffset>
                      </wp:positionV>
                      <wp:extent cx="228600" cy="230193"/>
                      <wp:effectExtent l="0" t="0" r="19050" b="17780"/>
                      <wp:wrapNone/>
                      <wp:docPr id="25" name="Text Box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019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EDEB83" w14:textId="77777777" w:rsidR="0011504F" w:rsidRDefault="0011504F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02056" id="Text Box 25" o:spid="_x0000_s1037" type="#_x0000_t202" style="position:absolute;left:0;text-align:left;margin-left:10.15pt;margin-top:5.35pt;width:18pt;height:18.1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">
                      <v:textbox>
                        <w:txbxContent>
                          <w:p w14:paraId="50EDEB83" w14:textId="77777777" w:rsidR="0011504F" w:rsidRDefault="0011504F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ABAE66D" w14:textId="5EA24F6E" w:rsidR="00F02CDE" w:rsidRDefault="000B4EC5" w:rsidP="00120947">
      <w:pPr>
        <w:spacing w:after="129"/>
        <w:jc w:val="both"/>
        <w:rPr>
          <w:rFonts w:ascii="Times New Roman" w:hAnsi="Times New Roman" w:cs="Times New Roman"/>
          <w:i/>
          <w:iCs/>
        </w:rPr>
      </w:pPr>
      <w:r w:rsidRPr="00F02CDE">
        <w:rPr>
          <w:rFonts w:ascii="Times New Roman" w:hAnsi="Times New Roman" w:cs="Times New Roman"/>
        </w:rPr>
        <w:t xml:space="preserve">      </w:t>
      </w:r>
      <w:r w:rsidR="00F02CDE" w:rsidRPr="00F02CDE">
        <w:rPr>
          <w:rFonts w:ascii="Times New Roman" w:hAnsi="Times New Roman" w:cs="Times New Roman"/>
        </w:rPr>
        <w:t xml:space="preserve">    </w:t>
      </w:r>
      <w:r w:rsidR="00F02CDE" w:rsidRPr="00120947">
        <w:rPr>
          <w:rFonts w:ascii="Times New Roman" w:hAnsi="Times New Roman" w:cs="Times New Roman"/>
          <w:i/>
          <w:iCs/>
        </w:rPr>
        <w:t>*  The incomplete application with</w:t>
      </w:r>
      <w:r w:rsidR="00F60F41" w:rsidRPr="00120947">
        <w:rPr>
          <w:rFonts w:ascii="Times New Roman" w:hAnsi="Times New Roman" w:cs="Times New Roman"/>
          <w:i/>
          <w:iCs/>
        </w:rPr>
        <w:t>out</w:t>
      </w:r>
      <w:r w:rsidR="00F02CDE" w:rsidRPr="00120947">
        <w:rPr>
          <w:rFonts w:ascii="Times New Roman" w:hAnsi="Times New Roman" w:cs="Times New Roman"/>
          <w:i/>
          <w:iCs/>
        </w:rPr>
        <w:t xml:space="preserve"> the required checklist</w:t>
      </w:r>
      <w:r w:rsidR="00F60F41" w:rsidRPr="00120947">
        <w:rPr>
          <w:rFonts w:ascii="Times New Roman" w:hAnsi="Times New Roman" w:cs="Times New Roman"/>
          <w:i/>
          <w:iCs/>
        </w:rPr>
        <w:t xml:space="preserve">, </w:t>
      </w:r>
      <w:r w:rsidR="00F02CDE" w:rsidRPr="00120947">
        <w:rPr>
          <w:rFonts w:ascii="Times New Roman" w:hAnsi="Times New Roman" w:cs="Times New Roman"/>
          <w:i/>
          <w:iCs/>
        </w:rPr>
        <w:t xml:space="preserve">will not be processed </w:t>
      </w:r>
      <w:r w:rsidR="005E5818" w:rsidRPr="00120947">
        <w:rPr>
          <w:rFonts w:ascii="Times New Roman" w:hAnsi="Times New Roman" w:cs="Times New Roman"/>
          <w:i/>
          <w:iCs/>
        </w:rPr>
        <w:t xml:space="preserve">further </w:t>
      </w:r>
      <w:r w:rsidR="00F02CDE" w:rsidRPr="00120947">
        <w:rPr>
          <w:rFonts w:ascii="Times New Roman" w:hAnsi="Times New Roman" w:cs="Times New Roman"/>
          <w:i/>
          <w:iCs/>
        </w:rPr>
        <w:t>at PME Cell of ICAR-NIVEDI.</w:t>
      </w:r>
    </w:p>
    <w:p w14:paraId="4AA449CB" w14:textId="07A5467A" w:rsidR="000B4EC5" w:rsidRDefault="00F02CDE" w:rsidP="000B4EC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0B4EC5" w:rsidRPr="00F02CDE">
        <w:rPr>
          <w:rFonts w:ascii="Times New Roman" w:hAnsi="Times New Roman" w:cs="Times New Roman"/>
          <w:b/>
        </w:rPr>
        <w:t>Signature of Corresponding</w:t>
      </w:r>
      <w:r w:rsidR="00C044E7">
        <w:rPr>
          <w:rFonts w:ascii="Times New Roman" w:hAnsi="Times New Roman" w:cs="Times New Roman"/>
          <w:b/>
        </w:rPr>
        <w:t>/First</w:t>
      </w:r>
      <w:r w:rsidR="000B4EC5" w:rsidRPr="00F02CDE">
        <w:rPr>
          <w:rFonts w:ascii="Times New Roman" w:hAnsi="Times New Roman" w:cs="Times New Roman"/>
          <w:b/>
        </w:rPr>
        <w:t xml:space="preserve"> Author</w:t>
      </w:r>
      <w:r w:rsidR="00C044E7">
        <w:rPr>
          <w:rFonts w:ascii="Times New Roman" w:hAnsi="Times New Roman" w:cs="Times New Roman"/>
          <w:b/>
        </w:rPr>
        <w:t xml:space="preserve"> </w:t>
      </w:r>
    </w:p>
    <w:p w14:paraId="75B437F9" w14:textId="1DD44046" w:rsidR="00C044E7" w:rsidRDefault="00C044E7" w:rsidP="000B4EC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463B7C3F" w14:textId="6496A0AE" w:rsidR="00867D6D" w:rsidRDefault="00264974" w:rsidP="00867D6D">
      <w:pPr>
        <w:spacing w:after="129"/>
        <w:rPr>
          <w:rFonts w:ascii="Times New Roman" w:hAnsi="Times New Roman" w:cs="Times New Roman"/>
          <w:b/>
          <w:bCs/>
        </w:rPr>
      </w:pPr>
      <w:r w:rsidRPr="00867D6D">
        <w:rPr>
          <w:rFonts w:ascii="Times New Roman" w:hAnsi="Times New Roman" w:cs="Times New Roman"/>
          <w:b/>
          <w:bCs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C7BE5E9" wp14:editId="47E5036F">
                <wp:simplePos x="0" y="0"/>
                <wp:positionH relativeFrom="column">
                  <wp:posOffset>1276350</wp:posOffset>
                </wp:positionH>
                <wp:positionV relativeFrom="paragraph">
                  <wp:posOffset>151130</wp:posOffset>
                </wp:positionV>
                <wp:extent cx="2328545" cy="284480"/>
                <wp:effectExtent l="0" t="0" r="1460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8545" cy="28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0F35B" w14:textId="7B8DC874" w:rsidR="00867D6D" w:rsidRPr="00867D6D" w:rsidRDefault="00867D6D" w:rsidP="00867D6D">
                            <w:pPr>
                              <w:spacing w:after="129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867D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OFFICE USE (PME Cell) Only</w:t>
                            </w:r>
                          </w:p>
                          <w:p w14:paraId="6A8F406B" w14:textId="4631B230" w:rsidR="00867D6D" w:rsidRPr="00867D6D" w:rsidRDefault="00867D6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BE5E9" id="_x0000_s1038" type="#_x0000_t202" style="position:absolute;margin-left:100.5pt;margin-top:11.9pt;width:183.35pt;height:22.4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" fillcolor="#ccc0d9 [1303]">
                <v:textbox>
                  <w:txbxContent>
                    <w:p w14:paraId="5CB0F35B" w14:textId="7B8DC874" w:rsidR="00867D6D" w:rsidRPr="00867D6D" w:rsidRDefault="00867D6D" w:rsidP="00867D6D">
                      <w:pPr>
                        <w:spacing w:after="129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867D6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  <w:t>OFFICE USE (PME Cell) Only</w:t>
                      </w:r>
                    </w:p>
                    <w:p w14:paraId="6A8F406B" w14:textId="4631B230" w:rsidR="00867D6D" w:rsidRPr="00867D6D" w:rsidRDefault="00867D6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82A523" w14:textId="2042C966" w:rsidR="00264974" w:rsidRDefault="00264974" w:rsidP="00867D6D">
      <w:pPr>
        <w:spacing w:after="129"/>
        <w:rPr>
          <w:rFonts w:ascii="Times New Roman" w:hAnsi="Times New Roman" w:cs="Times New Roman"/>
        </w:rPr>
      </w:pPr>
    </w:p>
    <w:p w14:paraId="08C5B67E" w14:textId="6FC167FB" w:rsidR="00F02CDE" w:rsidRDefault="00F02CDE" w:rsidP="00867D6D">
      <w:pPr>
        <w:spacing w:after="129"/>
        <w:rPr>
          <w:rFonts w:ascii="Times New Roman" w:hAnsi="Times New Roman" w:cs="Times New Roman"/>
        </w:rPr>
      </w:pPr>
      <w:r w:rsidRPr="00883B47">
        <w:rPr>
          <w:rFonts w:ascii="Times New Roman" w:hAnsi="Times New Roman" w:cs="Times New Roman"/>
        </w:rPr>
        <w:t>Date of Receipt of application as per register in PME Cel</w:t>
      </w:r>
      <w:r w:rsidR="00867D6D" w:rsidRPr="00883B47">
        <w:rPr>
          <w:rFonts w:ascii="Times New Roman" w:hAnsi="Times New Roman" w:cs="Times New Roman"/>
        </w:rPr>
        <w:t>l……………</w:t>
      </w:r>
      <w:r w:rsidR="006F6206">
        <w:rPr>
          <w:rFonts w:ascii="Times New Roman" w:hAnsi="Times New Roman" w:cs="Times New Roman"/>
        </w:rPr>
        <w:t>…….</w:t>
      </w:r>
      <w:r w:rsidRPr="00883B47">
        <w:rPr>
          <w:rFonts w:ascii="Times New Roman" w:hAnsi="Times New Roman" w:cs="Times New Roman"/>
        </w:rPr>
        <w:t>Provided</w:t>
      </w:r>
      <w:r w:rsidR="00867D6D" w:rsidRPr="00883B47">
        <w:rPr>
          <w:rFonts w:ascii="Times New Roman" w:hAnsi="Times New Roman" w:cs="Times New Roman"/>
        </w:rPr>
        <w:t xml:space="preserve"> </w:t>
      </w:r>
      <w:r w:rsidRPr="00883B47">
        <w:rPr>
          <w:rFonts w:ascii="Times New Roman" w:hAnsi="Times New Roman" w:cs="Times New Roman"/>
        </w:rPr>
        <w:t>Ref</w:t>
      </w:r>
      <w:r w:rsidR="00867D6D" w:rsidRPr="00883B47">
        <w:rPr>
          <w:rFonts w:ascii="Times New Roman" w:hAnsi="Times New Roman" w:cs="Times New Roman"/>
        </w:rPr>
        <w:t>.</w:t>
      </w:r>
      <w:r w:rsidRPr="00883B47">
        <w:rPr>
          <w:rFonts w:ascii="Times New Roman" w:hAnsi="Times New Roman" w:cs="Times New Roman"/>
        </w:rPr>
        <w:t xml:space="preserve"> No. ................</w:t>
      </w:r>
      <w:r w:rsidR="00867D6D" w:rsidRPr="00883B47">
        <w:rPr>
          <w:rFonts w:ascii="Times New Roman" w:hAnsi="Times New Roman" w:cs="Times New Roman"/>
        </w:rPr>
        <w:t>...</w:t>
      </w:r>
    </w:p>
    <w:tbl>
      <w:tblPr>
        <w:tblStyle w:val="TableGrid"/>
        <w:tblW w:w="9840" w:type="dxa"/>
        <w:jc w:val="center"/>
        <w:tblLook w:val="04A0" w:firstRow="1" w:lastRow="0" w:firstColumn="1" w:lastColumn="0" w:noHBand="0" w:noVBand="1"/>
      </w:tblPr>
      <w:tblGrid>
        <w:gridCol w:w="540"/>
        <w:gridCol w:w="4574"/>
        <w:gridCol w:w="1706"/>
        <w:gridCol w:w="1314"/>
        <w:gridCol w:w="1706"/>
      </w:tblGrid>
      <w:tr w:rsidR="00C54C21" w:rsidRPr="00883B47" w14:paraId="7E5DE097" w14:textId="55AB58F3" w:rsidTr="00C044E7">
        <w:trPr>
          <w:trHeight w:val="152"/>
          <w:jc w:val="center"/>
        </w:trPr>
        <w:tc>
          <w:tcPr>
            <w:tcW w:w="540" w:type="dxa"/>
          </w:tcPr>
          <w:p w14:paraId="12E6E7B7" w14:textId="22485CD1" w:rsidR="00F02CDE" w:rsidRPr="00883B47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3B4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4574" w:type="dxa"/>
          </w:tcPr>
          <w:p w14:paraId="3F542362" w14:textId="6F1C08DE" w:rsidR="00F02CDE" w:rsidRPr="00883B47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3B47">
              <w:rPr>
                <w:rFonts w:ascii="Times New Roman" w:hAnsi="Times New Roman" w:cs="Times New Roman"/>
                <w:b/>
                <w:bCs/>
              </w:rPr>
              <w:t>Documents/Reference submitted by Author(s)</w:t>
            </w:r>
          </w:p>
        </w:tc>
        <w:tc>
          <w:tcPr>
            <w:tcW w:w="1706" w:type="dxa"/>
          </w:tcPr>
          <w:p w14:paraId="19DE4085" w14:textId="5434BB86" w:rsidR="00F02CDE" w:rsidRPr="00C044E7" w:rsidRDefault="00C044E7" w:rsidP="00C044E7">
            <w:pPr>
              <w:pStyle w:val="ListParagraph"/>
              <w:numPr>
                <w:ilvl w:val="0"/>
                <w:numId w:val="9"/>
              </w:numPr>
              <w:spacing w:after="129"/>
              <w:ind w:left="168" w:hanging="168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044E7">
              <w:rPr>
                <w:rFonts w:ascii="Times New Roman" w:hAnsi="Times New Roman" w:cs="Times New Roman"/>
                <w:b/>
                <w:bCs/>
              </w:rPr>
              <w:t>Verified by PME Cell tick</w:t>
            </w:r>
          </w:p>
        </w:tc>
        <w:tc>
          <w:tcPr>
            <w:tcW w:w="1314" w:type="dxa"/>
          </w:tcPr>
          <w:p w14:paraId="49CFCE8B" w14:textId="77777777" w:rsidR="00867D6D" w:rsidRPr="00883B47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3B47">
              <w:rPr>
                <w:rFonts w:ascii="Times New Roman" w:hAnsi="Times New Roman" w:cs="Times New Roman"/>
                <w:b/>
                <w:bCs/>
              </w:rPr>
              <w:t>Remarks</w:t>
            </w:r>
            <w:r w:rsidR="00867D6D" w:rsidRPr="00883B47"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7E554419" w14:textId="3F8E1BDD" w:rsidR="00F02CDE" w:rsidRPr="00883B47" w:rsidRDefault="00867D6D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3B47"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  <w:tc>
          <w:tcPr>
            <w:tcW w:w="1706" w:type="dxa"/>
          </w:tcPr>
          <w:p w14:paraId="29804722" w14:textId="3130613D" w:rsidR="00F02CDE" w:rsidRPr="00883B47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3B47">
              <w:rPr>
                <w:rFonts w:ascii="Times New Roman" w:hAnsi="Times New Roman" w:cs="Times New Roman"/>
                <w:b/>
                <w:bCs/>
              </w:rPr>
              <w:t xml:space="preserve">Signature of the Verified officer </w:t>
            </w:r>
          </w:p>
        </w:tc>
      </w:tr>
      <w:tr w:rsidR="00C044E7" w:rsidRPr="00F02CDE" w14:paraId="2A34902E" w14:textId="3935A98F" w:rsidTr="00C044E7">
        <w:trPr>
          <w:trHeight w:val="158"/>
          <w:jc w:val="center"/>
        </w:trPr>
        <w:tc>
          <w:tcPr>
            <w:tcW w:w="540" w:type="dxa"/>
          </w:tcPr>
          <w:p w14:paraId="727DFC7C" w14:textId="77777777" w:rsidR="00C044E7" w:rsidRPr="00F02CDE" w:rsidRDefault="00C044E7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664C1628" w14:textId="0452E20F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7AB715EA" wp14:editId="5CD0A24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A4FB8A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B715EA" id="Text Box 19" o:spid="_x0000_s1039" type="#_x0000_t202" style="position:absolute;margin-left:0;margin-top:1.5pt;width:18pt;height:13.2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">
                      <v:textbox>
                        <w:txbxContent>
                          <w:p w14:paraId="70A4FB8A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0FFAF924" w14:textId="4B022191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2BCE8D65" wp14:editId="2E132DB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FC096A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CE8D65" id="Text Box 22" o:spid="_x0000_s1040" type="#_x0000_t202" style="position:absolute;margin-left:-.35pt;margin-top:1.5pt;width:18pt;height:13.2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RiLQ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">
                      <v:textbox>
                        <w:txbxContent>
                          <w:p w14:paraId="67FC096A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 w:val="restart"/>
          </w:tcPr>
          <w:p w14:paraId="4AED1D71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 w:val="restart"/>
          </w:tcPr>
          <w:p w14:paraId="5AB6B45B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6AED738A" w14:textId="2E31E5FF" w:rsidTr="00C044E7">
        <w:trPr>
          <w:trHeight w:val="152"/>
          <w:jc w:val="center"/>
        </w:trPr>
        <w:tc>
          <w:tcPr>
            <w:tcW w:w="540" w:type="dxa"/>
          </w:tcPr>
          <w:p w14:paraId="3D8BEDBB" w14:textId="77777777" w:rsidR="00C044E7" w:rsidRPr="00F02CDE" w:rsidRDefault="00C044E7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3C2C018A" w14:textId="52EEF598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34509CAA" wp14:editId="1396F47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AFF3F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09CAA" id="Text Box 20" o:spid="_x0000_s1041" type="#_x0000_t202" style="position:absolute;margin-left:0;margin-top:1.6pt;width:18pt;height:13.2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oWWLA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">
                      <v:textbox>
                        <w:txbxContent>
                          <w:p w14:paraId="3A0AFF3F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7F43E678" w14:textId="7C353C5A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215935A5" wp14:editId="766BB29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76F22B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935A5" id="Text Box 23" o:spid="_x0000_s1042" type="#_x0000_t202" style="position:absolute;margin-left:-.35pt;margin-top:1.6pt;width:18pt;height:13.2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">
                      <v:textbox>
                        <w:txbxContent>
                          <w:p w14:paraId="6676F22B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65DB0E48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4B51206F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047F4000" w14:textId="77777777" w:rsidTr="00C044E7">
        <w:trPr>
          <w:trHeight w:val="152"/>
          <w:jc w:val="center"/>
        </w:trPr>
        <w:tc>
          <w:tcPr>
            <w:tcW w:w="540" w:type="dxa"/>
          </w:tcPr>
          <w:p w14:paraId="647C6D3A" w14:textId="77777777" w:rsidR="00C044E7" w:rsidRPr="00F02CDE" w:rsidRDefault="00C044E7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1477422F" w14:textId="334C9444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53540097" wp14:editId="28A75B73">
                      <wp:simplePos x="0" y="0"/>
                      <wp:positionH relativeFrom="column">
                        <wp:posOffset>-330</wp:posOffset>
                      </wp:positionH>
                      <wp:positionV relativeFrom="paragraph">
                        <wp:posOffset>36195</wp:posOffset>
                      </wp:positionV>
                      <wp:extent cx="228600" cy="167640"/>
                      <wp:effectExtent l="0" t="0" r="19050" b="2286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801361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540097" id="Text Box 21" o:spid="_x0000_s1043" type="#_x0000_t202" style="position:absolute;margin-left:-.05pt;margin-top:2.85pt;width:18pt;height:13.2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">
                      <v:textbox>
                        <w:txbxContent>
                          <w:p w14:paraId="1B801361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3E32BF12" w14:textId="0D8A3A01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27D4453B" wp14:editId="4D2D9458">
                      <wp:simplePos x="0" y="0"/>
                      <wp:positionH relativeFrom="column">
                        <wp:posOffset>2870</wp:posOffset>
                      </wp:positionH>
                      <wp:positionV relativeFrom="paragraph">
                        <wp:posOffset>43739</wp:posOffset>
                      </wp:positionV>
                      <wp:extent cx="228600" cy="167640"/>
                      <wp:effectExtent l="7620" t="11430" r="11430" b="1143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7386C9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4453B" id="Text Box 24" o:spid="_x0000_s1044" type="#_x0000_t202" style="position:absolute;margin-left:.25pt;margin-top:3.45pt;width:18pt;height:13.2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4FFLQ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">
                      <v:textbox>
                        <w:txbxContent>
                          <w:p w14:paraId="457386C9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3BD8DFA5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0A088912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37EAE741" w14:textId="77777777" w:rsidTr="00C044E7">
        <w:trPr>
          <w:trHeight w:val="152"/>
          <w:jc w:val="center"/>
        </w:trPr>
        <w:tc>
          <w:tcPr>
            <w:tcW w:w="540" w:type="dxa"/>
          </w:tcPr>
          <w:p w14:paraId="6FD23894" w14:textId="77777777" w:rsidR="00C044E7" w:rsidRPr="00F02CDE" w:rsidRDefault="00C044E7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6ED18152" w14:textId="0088CAA6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1AD2F76E" wp14:editId="2A6B087C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30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F99CDD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D2F76E" id="Text Box 30" o:spid="_x0000_s1045" type="#_x0000_t202" style="position:absolute;margin-left:-.5pt;margin-top:1.5pt;width:18pt;height:13.2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">
                      <v:textbox>
                        <w:txbxContent>
                          <w:p w14:paraId="1DF99CDD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765B14DB" w14:textId="191DFA73" w:rsidR="00C044E7" w:rsidRPr="00F02CDE" w:rsidRDefault="00C044E7" w:rsidP="00F02CDE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2E1DC108" wp14:editId="46830CA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31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7D6F46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1DC108" id="Text Box 31" o:spid="_x0000_s1046" type="#_x0000_t202" style="position:absolute;margin-left:-.25pt;margin-top:1.5pt;width:18pt;height:13.2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">
                      <v:textbox>
                        <w:txbxContent>
                          <w:p w14:paraId="757D6F46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1F3C0F52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5E2476B5" w14:textId="77777777" w:rsidR="00C044E7" w:rsidRPr="00F02CDE" w:rsidRDefault="00C044E7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5ED3D682" w14:textId="02561007" w:rsidTr="00C044E7">
        <w:trPr>
          <w:trHeight w:val="152"/>
          <w:jc w:val="center"/>
        </w:trPr>
        <w:tc>
          <w:tcPr>
            <w:tcW w:w="540" w:type="dxa"/>
          </w:tcPr>
          <w:p w14:paraId="02A48FF3" w14:textId="77777777" w:rsidR="00C044E7" w:rsidRPr="00F02CDE" w:rsidRDefault="00C044E7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7E32FEEB" w14:textId="3E30A764" w:rsidR="00C044E7" w:rsidRPr="00F02CDE" w:rsidRDefault="00C044E7" w:rsidP="00C67844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6B926D62" wp14:editId="6B7B426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5875</wp:posOffset>
                      </wp:positionV>
                      <wp:extent cx="228600" cy="167640"/>
                      <wp:effectExtent l="7620" t="11430" r="11430" b="11430"/>
                      <wp:wrapNone/>
                      <wp:docPr id="203" name="Text Box 2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149F4F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926D62" id="Text Box 203" o:spid="_x0000_s1047" type="#_x0000_t202" style="position:absolute;margin-left:-.5pt;margin-top:1.25pt;width:18pt;height:13.2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">
                      <v:textbox>
                        <w:txbxContent>
                          <w:p w14:paraId="7C149F4F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056A6C92" w14:textId="002A4AAE" w:rsidR="00C044E7" w:rsidRPr="00F02CDE" w:rsidRDefault="00C044E7" w:rsidP="00C67844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371B1EEC" wp14:editId="2923F183">
                      <wp:simplePos x="0" y="0"/>
                      <wp:positionH relativeFrom="column">
                        <wp:posOffset>5847</wp:posOffset>
                      </wp:positionH>
                      <wp:positionV relativeFrom="paragraph">
                        <wp:posOffset>48248</wp:posOffset>
                      </wp:positionV>
                      <wp:extent cx="228600" cy="167640"/>
                      <wp:effectExtent l="0" t="0" r="19050" b="2286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EF6366" w14:textId="77777777" w:rsidR="00C044E7" w:rsidRDefault="00C044E7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1B1EEC" id="_x0000_s1048" type="#_x0000_t202" style="position:absolute;margin-left:.45pt;margin-top:3.8pt;width:18pt;height:13.2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">
                      <v:textbox>
                        <w:txbxContent>
                          <w:p w14:paraId="24EF6366" w14:textId="77777777" w:rsidR="00C044E7" w:rsidRDefault="00C044E7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1ED85D8E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3AB19DE2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560AC96F" w14:textId="77777777" w:rsidTr="00C044E7">
        <w:trPr>
          <w:trHeight w:val="152"/>
          <w:jc w:val="center"/>
        </w:trPr>
        <w:tc>
          <w:tcPr>
            <w:tcW w:w="540" w:type="dxa"/>
          </w:tcPr>
          <w:p w14:paraId="2F95EAB1" w14:textId="77777777" w:rsidR="00C044E7" w:rsidRPr="00F02CDE" w:rsidRDefault="00C044E7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25595F5F" w14:textId="00A9E4F1" w:rsidR="00C044E7" w:rsidRDefault="00C044E7" w:rsidP="00C67844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10C08FD3" wp14:editId="465A53D1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7145</wp:posOffset>
                      </wp:positionV>
                      <wp:extent cx="228600" cy="167640"/>
                      <wp:effectExtent l="7620" t="11430" r="11430" b="11430"/>
                      <wp:wrapNone/>
                      <wp:docPr id="195" name="Text Box 1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57717F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08FD3" id="Text Box 195" o:spid="_x0000_s1049" type="#_x0000_t202" style="position:absolute;margin-left:-.5pt;margin-top:1.35pt;width:18pt;height:13.2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">
                      <v:textbox>
                        <w:txbxContent>
                          <w:p w14:paraId="4757717F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70AC7588" w14:textId="07CD466D" w:rsidR="00C044E7" w:rsidRPr="00F02CDE" w:rsidRDefault="00C044E7" w:rsidP="00C67844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69137952" wp14:editId="2B2221B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7145</wp:posOffset>
                      </wp:positionV>
                      <wp:extent cx="228600" cy="167640"/>
                      <wp:effectExtent l="7620" t="11430" r="11430" b="11430"/>
                      <wp:wrapNone/>
                      <wp:docPr id="199" name="Text Box 1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C5FD9E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137952" id="Text Box 199" o:spid="_x0000_s1050" type="#_x0000_t202" style="position:absolute;margin-left:-.25pt;margin-top:1.35pt;width:18pt;height:13.2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">
                      <v:textbox>
                        <w:txbxContent>
                          <w:p w14:paraId="35C5FD9E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2325E130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7F3CAECC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526A4990" w14:textId="77777777" w:rsidTr="00C044E7">
        <w:trPr>
          <w:trHeight w:val="152"/>
          <w:jc w:val="center"/>
        </w:trPr>
        <w:tc>
          <w:tcPr>
            <w:tcW w:w="540" w:type="dxa"/>
          </w:tcPr>
          <w:p w14:paraId="3EE56521" w14:textId="77777777" w:rsidR="00C044E7" w:rsidRPr="00F02CDE" w:rsidRDefault="00C044E7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01657231" w14:textId="44BACC24" w:rsidR="00C044E7" w:rsidRDefault="00C044E7" w:rsidP="00C67844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4D366542" wp14:editId="3AD76932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5875</wp:posOffset>
                      </wp:positionV>
                      <wp:extent cx="228600" cy="167640"/>
                      <wp:effectExtent l="7620" t="11430" r="11430" b="11430"/>
                      <wp:wrapNone/>
                      <wp:docPr id="196" name="Text Box 1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C9D344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366542" id="Text Box 196" o:spid="_x0000_s1051" type="#_x0000_t202" style="position:absolute;margin-left:-.5pt;margin-top:1.25pt;width:18pt;height:13.2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">
                      <v:textbox>
                        <w:txbxContent>
                          <w:p w14:paraId="67C9D344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2BDA750E" w14:textId="2CC69DBC" w:rsidR="00C044E7" w:rsidRPr="00F02CDE" w:rsidRDefault="00C044E7" w:rsidP="00C67844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5A9E12A8" wp14:editId="7D3E9D4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5875</wp:posOffset>
                      </wp:positionV>
                      <wp:extent cx="228600" cy="167640"/>
                      <wp:effectExtent l="7620" t="11430" r="11430" b="11430"/>
                      <wp:wrapNone/>
                      <wp:docPr id="200" name="Text Box 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DA6748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9E12A8" id="Text Box 200" o:spid="_x0000_s1052" type="#_x0000_t202" style="position:absolute;margin-left:-.25pt;margin-top:1.25pt;width:18pt;height:13.2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">
                      <v:textbox>
                        <w:txbxContent>
                          <w:p w14:paraId="38DA6748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76C956DA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2515DA74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044E7" w:rsidRPr="00F02CDE" w14:paraId="716A30D9" w14:textId="77777777" w:rsidTr="00C044E7">
        <w:trPr>
          <w:trHeight w:val="152"/>
          <w:jc w:val="center"/>
        </w:trPr>
        <w:tc>
          <w:tcPr>
            <w:tcW w:w="540" w:type="dxa"/>
          </w:tcPr>
          <w:p w14:paraId="1D9456CB" w14:textId="77777777" w:rsidR="00C044E7" w:rsidRPr="00F02CDE" w:rsidRDefault="00C044E7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5ED26204" w14:textId="41528565" w:rsidR="00C044E7" w:rsidRDefault="00C044E7" w:rsidP="00C67844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15D44272" wp14:editId="0B05BF3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4130</wp:posOffset>
                      </wp:positionV>
                      <wp:extent cx="228600" cy="167640"/>
                      <wp:effectExtent l="7620" t="11430" r="11430" b="11430"/>
                      <wp:wrapNone/>
                      <wp:docPr id="197" name="Text Box 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DD2E9F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D44272" id="Text Box 197" o:spid="_x0000_s1053" type="#_x0000_t202" style="position:absolute;margin-left:-.5pt;margin-top:1.9pt;width:18pt;height:13.2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">
                      <v:textbox>
                        <w:txbxContent>
                          <w:p w14:paraId="75DD2E9F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6" w:type="dxa"/>
          </w:tcPr>
          <w:p w14:paraId="48071D1A" w14:textId="4B8D39EC" w:rsidR="00C044E7" w:rsidRPr="00F02CDE" w:rsidRDefault="00C044E7" w:rsidP="00C67844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03F3F7AB" wp14:editId="417101E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4130</wp:posOffset>
                      </wp:positionV>
                      <wp:extent cx="228600" cy="167640"/>
                      <wp:effectExtent l="7620" t="11430" r="11430" b="11430"/>
                      <wp:wrapNone/>
                      <wp:docPr id="201" name="Text Box 2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DD499E" w14:textId="77777777" w:rsidR="00C044E7" w:rsidRDefault="00C044E7" w:rsidP="00C044E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F3F7AB" id="Text Box 201" o:spid="_x0000_s1054" type="#_x0000_t202" style="position:absolute;margin-left:-.25pt;margin-top:1.9pt;width:18pt;height:13.2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">
                      <v:textbox>
                        <w:txbxContent>
                          <w:p w14:paraId="28DD499E" w14:textId="77777777" w:rsidR="00C044E7" w:rsidRDefault="00C044E7" w:rsidP="00C044E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vMerge/>
          </w:tcPr>
          <w:p w14:paraId="53F44CA1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  <w:vMerge/>
          </w:tcPr>
          <w:p w14:paraId="5E2CA2B0" w14:textId="77777777" w:rsidR="00C044E7" w:rsidRPr="00F02CDE" w:rsidRDefault="00C044E7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73880" w:rsidRPr="00F02CDE" w14:paraId="4FF7431D" w14:textId="77777777" w:rsidTr="00C044E7">
        <w:trPr>
          <w:trHeight w:val="152"/>
          <w:jc w:val="center"/>
        </w:trPr>
        <w:tc>
          <w:tcPr>
            <w:tcW w:w="540" w:type="dxa"/>
          </w:tcPr>
          <w:p w14:paraId="453BA6BD" w14:textId="77777777" w:rsidR="00C73880" w:rsidRPr="00F02CDE" w:rsidRDefault="00C73880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1C787D20" w14:textId="4C6BFFAA" w:rsidR="00C73880" w:rsidRDefault="00C044E7" w:rsidP="00C67844">
            <w:pPr>
              <w:spacing w:after="1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Recommendation of the Publication </w:t>
            </w:r>
            <w:r w:rsidR="009461BA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ommittee</w:t>
            </w:r>
          </w:p>
        </w:tc>
        <w:tc>
          <w:tcPr>
            <w:tcW w:w="1706" w:type="dxa"/>
          </w:tcPr>
          <w:p w14:paraId="5564EDA5" w14:textId="497CC608" w:rsidR="00C73880" w:rsidRPr="00F02CDE" w:rsidRDefault="00C73880" w:rsidP="00C67844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</w:p>
        </w:tc>
        <w:tc>
          <w:tcPr>
            <w:tcW w:w="1314" w:type="dxa"/>
          </w:tcPr>
          <w:p w14:paraId="1BFDB58D" w14:textId="77777777" w:rsidR="00C73880" w:rsidRPr="00F02CDE" w:rsidRDefault="00C73880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</w:tcPr>
          <w:p w14:paraId="6F2A9732" w14:textId="77777777" w:rsidR="00C73880" w:rsidRPr="00F02CDE" w:rsidRDefault="00C73880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2D6849" w:rsidRPr="00F02CDE" w14:paraId="49E23A81" w14:textId="77777777" w:rsidTr="00C044E7">
        <w:trPr>
          <w:trHeight w:val="152"/>
          <w:jc w:val="center"/>
        </w:trPr>
        <w:tc>
          <w:tcPr>
            <w:tcW w:w="540" w:type="dxa"/>
          </w:tcPr>
          <w:p w14:paraId="6D45DDA5" w14:textId="77777777" w:rsidR="002D6849" w:rsidRPr="00F02CDE" w:rsidRDefault="002D6849" w:rsidP="00C67844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4" w:type="dxa"/>
          </w:tcPr>
          <w:p w14:paraId="2C54EB78" w14:textId="77777777" w:rsidR="002D6849" w:rsidRDefault="002D6849" w:rsidP="00C67844">
            <w:pPr>
              <w:spacing w:after="129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</w:tcPr>
          <w:p w14:paraId="50DA1D0E" w14:textId="77777777" w:rsidR="002D6849" w:rsidRPr="00F02CDE" w:rsidRDefault="002D6849" w:rsidP="00C67844">
            <w:pPr>
              <w:spacing w:after="129"/>
              <w:rPr>
                <w:rFonts w:ascii="Times New Roman" w:hAnsi="Times New Roman" w:cs="Times New Roman"/>
                <w:noProof/>
                <w:lang w:bidi="hi-IN"/>
              </w:rPr>
            </w:pPr>
          </w:p>
        </w:tc>
        <w:tc>
          <w:tcPr>
            <w:tcW w:w="1314" w:type="dxa"/>
          </w:tcPr>
          <w:p w14:paraId="5A998058" w14:textId="77777777" w:rsidR="002D6849" w:rsidRPr="00F02CDE" w:rsidRDefault="002D6849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06" w:type="dxa"/>
          </w:tcPr>
          <w:p w14:paraId="4DDD9D24" w14:textId="77777777" w:rsidR="002D6849" w:rsidRPr="00F02CDE" w:rsidRDefault="002D6849" w:rsidP="00C67844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BC6FE42" w14:textId="06EB4B32" w:rsidR="00C044E7" w:rsidRDefault="00C044E7" w:rsidP="005B4DF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26CAC9B" w14:textId="5B882CE7" w:rsidR="00A82BAD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>Date of submission/</w:t>
      </w:r>
      <w:r>
        <w:rPr>
          <w:rFonts w:ascii="Times New Roman" w:hAnsi="Times New Roman" w:cs="Times New Roman"/>
        </w:rPr>
        <w:t xml:space="preserve">circulation </w:t>
      </w:r>
      <w:r w:rsidRPr="0012094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soft copy of article </w:t>
      </w:r>
      <w:r w:rsidRPr="00120947">
        <w:rPr>
          <w:rFonts w:ascii="Times New Roman" w:hAnsi="Times New Roman" w:cs="Times New Roman"/>
        </w:rPr>
        <w:t xml:space="preserve">to the </w:t>
      </w:r>
      <w:r>
        <w:rPr>
          <w:rFonts w:ascii="Times New Roman" w:hAnsi="Times New Roman" w:cs="Times New Roman"/>
        </w:rPr>
        <w:t>PC</w:t>
      </w:r>
      <w:r w:rsidRPr="00120947">
        <w:rPr>
          <w:rFonts w:ascii="Times New Roman" w:hAnsi="Times New Roman" w:cs="Times New Roman"/>
        </w:rPr>
        <w:t>:</w:t>
      </w:r>
    </w:p>
    <w:p w14:paraId="49626F6B" w14:textId="60594691" w:rsidR="00A82BAD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215CC02" w14:textId="77777777" w:rsidR="00A82BAD" w:rsidRDefault="00A82BAD" w:rsidP="00A82BAD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Signature </w:t>
      </w:r>
      <w:r>
        <w:rPr>
          <w:rFonts w:ascii="Times New Roman" w:hAnsi="Times New Roman" w:cs="Times New Roman"/>
        </w:rPr>
        <w:t xml:space="preserve">of </w:t>
      </w:r>
      <w:r w:rsidRPr="00120947">
        <w:rPr>
          <w:rFonts w:ascii="Times New Roman" w:hAnsi="Times New Roman" w:cs="Times New Roman"/>
        </w:rPr>
        <w:t xml:space="preserve">Incharge </w:t>
      </w:r>
    </w:p>
    <w:p w14:paraId="59402EA2" w14:textId="77777777" w:rsidR="00A82BAD" w:rsidRDefault="00A82BAD" w:rsidP="00A82BAD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1CF5F5C8" w14:textId="5A1143A9" w:rsidR="00A82BAD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of the PC </w:t>
      </w:r>
      <w:r w:rsidR="00AB33AD">
        <w:rPr>
          <w:rFonts w:ascii="Times New Roman" w:hAnsi="Times New Roman" w:cs="Times New Roman"/>
        </w:rPr>
        <w:t>received</w:t>
      </w:r>
      <w:r>
        <w:rPr>
          <w:rFonts w:ascii="Times New Roman" w:hAnsi="Times New Roman" w:cs="Times New Roman"/>
        </w:rPr>
        <w:t xml:space="preserve"> from the Chairman of PC:</w:t>
      </w:r>
    </w:p>
    <w:p w14:paraId="3B57923E" w14:textId="2992169D" w:rsidR="00A82BAD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47A4074" w14:textId="41077D8E" w:rsidR="00A82BAD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7687B23" w14:textId="77777777" w:rsidR="00A82BAD" w:rsidRPr="00120947" w:rsidRDefault="00A82BAD" w:rsidP="00A82B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AC154F9" w14:textId="34445194" w:rsidR="00F02CDE" w:rsidRPr="00120947" w:rsidRDefault="00F02CDE" w:rsidP="005B4DF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Date of submission/put </w:t>
      </w:r>
      <w:r w:rsidR="00596F15">
        <w:rPr>
          <w:rFonts w:ascii="Times New Roman" w:hAnsi="Times New Roman" w:cs="Times New Roman"/>
        </w:rPr>
        <w:t xml:space="preserve">up </w:t>
      </w:r>
      <w:r w:rsidRPr="00120947">
        <w:rPr>
          <w:rFonts w:ascii="Times New Roman" w:hAnsi="Times New Roman" w:cs="Times New Roman"/>
        </w:rPr>
        <w:t>of file to the CA /Director Ce</w:t>
      </w:r>
      <w:r w:rsidR="00867D6D" w:rsidRPr="00120947">
        <w:rPr>
          <w:rFonts w:ascii="Times New Roman" w:hAnsi="Times New Roman" w:cs="Times New Roman"/>
        </w:rPr>
        <w:t>ll</w:t>
      </w:r>
      <w:r w:rsidR="00572928" w:rsidRPr="00120947">
        <w:rPr>
          <w:rFonts w:ascii="Times New Roman" w:hAnsi="Times New Roman" w:cs="Times New Roman"/>
        </w:rPr>
        <w:t>:</w:t>
      </w:r>
    </w:p>
    <w:p w14:paraId="09FBC03C" w14:textId="0C1D26E6" w:rsidR="00C044E7" w:rsidRDefault="00C044E7" w:rsidP="005B4DFD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7E91C5F2" w14:textId="753A5E32" w:rsidR="00F02CDE" w:rsidRDefault="00666EB2" w:rsidP="005B4DFD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Signature </w:t>
      </w:r>
      <w:r>
        <w:rPr>
          <w:rFonts w:ascii="Times New Roman" w:hAnsi="Times New Roman" w:cs="Times New Roman"/>
        </w:rPr>
        <w:t xml:space="preserve">of </w:t>
      </w:r>
      <w:r w:rsidR="001E3280">
        <w:rPr>
          <w:rFonts w:ascii="Times New Roman" w:hAnsi="Times New Roman" w:cs="Times New Roman"/>
        </w:rPr>
        <w:t xml:space="preserve">PME Cell </w:t>
      </w:r>
      <w:r w:rsidR="00F02CDE" w:rsidRPr="00120947">
        <w:rPr>
          <w:rFonts w:ascii="Times New Roman" w:hAnsi="Times New Roman" w:cs="Times New Roman"/>
        </w:rPr>
        <w:t>Incharge</w:t>
      </w:r>
      <w:r w:rsidR="0008518C" w:rsidRPr="00120947">
        <w:rPr>
          <w:rFonts w:ascii="Times New Roman" w:hAnsi="Times New Roman" w:cs="Times New Roman"/>
        </w:rPr>
        <w:t xml:space="preserve"> </w:t>
      </w:r>
    </w:p>
    <w:p w14:paraId="1F156BAE" w14:textId="5DE2554F" w:rsidR="00C044E7" w:rsidRDefault="00C044E7" w:rsidP="005B4DFD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0F563C1D" w14:textId="09B01E36" w:rsidR="0055113E" w:rsidRDefault="00F02CDE" w:rsidP="005B4DFD">
      <w:pPr>
        <w:spacing w:after="0" w:line="240" w:lineRule="auto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Date of receipt of </w:t>
      </w:r>
      <w:r w:rsidR="00DD05D5">
        <w:rPr>
          <w:rFonts w:ascii="Times New Roman" w:hAnsi="Times New Roman" w:cs="Times New Roman"/>
        </w:rPr>
        <w:t xml:space="preserve">the </w:t>
      </w:r>
      <w:r w:rsidRPr="00120947">
        <w:rPr>
          <w:rFonts w:ascii="Times New Roman" w:hAnsi="Times New Roman" w:cs="Times New Roman"/>
        </w:rPr>
        <w:t>file from the CA /Director Cell:</w:t>
      </w:r>
      <w:r w:rsidR="00572928" w:rsidRPr="00120947">
        <w:rPr>
          <w:rFonts w:ascii="Times New Roman" w:hAnsi="Times New Roman" w:cs="Times New Roman"/>
        </w:rPr>
        <w:t>……………………..</w:t>
      </w:r>
    </w:p>
    <w:p w14:paraId="4B05A43B" w14:textId="5A3BAF72" w:rsidR="00C044E7" w:rsidRDefault="00C044E7" w:rsidP="005B4DFD">
      <w:pPr>
        <w:spacing w:after="0" w:line="240" w:lineRule="auto"/>
        <w:rPr>
          <w:rFonts w:ascii="Times New Roman" w:hAnsi="Times New Roman" w:cs="Times New Roman"/>
        </w:rPr>
      </w:pPr>
    </w:p>
    <w:p w14:paraId="3EC69968" w14:textId="77777777" w:rsidR="002D6849" w:rsidRDefault="002D6849" w:rsidP="005B4DFD">
      <w:pPr>
        <w:spacing w:after="0" w:line="240" w:lineRule="auto"/>
        <w:rPr>
          <w:rFonts w:ascii="Times New Roman" w:hAnsi="Times New Roman" w:cs="Times New Roman"/>
        </w:rPr>
      </w:pPr>
    </w:p>
    <w:p w14:paraId="08D76BE8" w14:textId="5FF8DF8F" w:rsidR="000A5996" w:rsidRDefault="00F02CDE" w:rsidP="005B4DFD">
      <w:pPr>
        <w:spacing w:after="0" w:line="240" w:lineRule="auto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>Date of clearance from PME Cell:</w:t>
      </w:r>
      <w:r w:rsidR="00406650" w:rsidRPr="00120947">
        <w:rPr>
          <w:rFonts w:ascii="Times New Roman" w:hAnsi="Times New Roman" w:cs="Times New Roman"/>
        </w:rPr>
        <w:t>………………</w:t>
      </w:r>
      <w:r w:rsidR="002A0E8A" w:rsidRPr="00120947">
        <w:rPr>
          <w:rFonts w:ascii="Times New Roman" w:hAnsi="Times New Roman" w:cs="Times New Roman"/>
        </w:rPr>
        <w:t xml:space="preserve"> </w:t>
      </w:r>
      <w:r w:rsidR="00406650" w:rsidRPr="00120947">
        <w:rPr>
          <w:rFonts w:ascii="Times New Roman" w:hAnsi="Times New Roman" w:cs="Times New Roman"/>
        </w:rPr>
        <w:t xml:space="preserve">PME </w:t>
      </w:r>
      <w:r w:rsidRPr="00120947">
        <w:rPr>
          <w:rFonts w:ascii="Times New Roman" w:hAnsi="Times New Roman" w:cs="Times New Roman"/>
        </w:rPr>
        <w:t>Cell Ref</w:t>
      </w:r>
      <w:r w:rsidR="002A0E8A" w:rsidRPr="00120947">
        <w:rPr>
          <w:rFonts w:ascii="Times New Roman" w:hAnsi="Times New Roman" w:cs="Times New Roman"/>
        </w:rPr>
        <w:t>.</w:t>
      </w:r>
      <w:r w:rsidRPr="00120947">
        <w:rPr>
          <w:rFonts w:ascii="Times New Roman" w:hAnsi="Times New Roman" w:cs="Times New Roman"/>
        </w:rPr>
        <w:t xml:space="preserve"> No. with date:</w:t>
      </w:r>
      <w:r w:rsidR="00406650" w:rsidRPr="00120947">
        <w:rPr>
          <w:rFonts w:ascii="Times New Roman" w:hAnsi="Times New Roman" w:cs="Times New Roman"/>
        </w:rPr>
        <w:t>………………………..</w:t>
      </w:r>
    </w:p>
    <w:p w14:paraId="52856BED" w14:textId="638A4BB2" w:rsidR="00C044E7" w:rsidRDefault="00C044E7" w:rsidP="005B4DFD">
      <w:pPr>
        <w:spacing w:after="0" w:line="240" w:lineRule="auto"/>
        <w:rPr>
          <w:rFonts w:ascii="Times New Roman" w:hAnsi="Times New Roman" w:cs="Times New Roman"/>
        </w:rPr>
      </w:pPr>
    </w:p>
    <w:p w14:paraId="2AAC442B" w14:textId="2DBFEDDA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714A1EE" w14:textId="52D977B2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of Funds:</w:t>
      </w:r>
    </w:p>
    <w:p w14:paraId="7BD1D342" w14:textId="77777777" w:rsidR="00AB33AD" w:rsidRDefault="00AB33AD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77A9F2C" w14:textId="3BA284E3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8B18D6" w14:textId="2FD0D3E6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</w:t>
      </w:r>
      <w:r w:rsidR="00A655E4">
        <w:rPr>
          <w:rFonts w:ascii="Times New Roman" w:hAnsi="Times New Roman" w:cs="Times New Roman"/>
        </w:rPr>
        <w:t xml:space="preserve"> Name</w:t>
      </w:r>
      <w:r>
        <w:rPr>
          <w:rFonts w:ascii="Times New Roman" w:hAnsi="Times New Roman" w:cs="Times New Roman"/>
        </w:rPr>
        <w:t>:</w:t>
      </w:r>
    </w:p>
    <w:p w14:paraId="353BFC5C" w14:textId="77777777" w:rsidR="00AB33AD" w:rsidRDefault="00AB33AD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E2A9DFE" w14:textId="13FBE029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4E275B0" w14:textId="594D1675" w:rsidR="002D6849" w:rsidRDefault="002D6849" w:rsidP="00C61F30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C Amount:</w:t>
      </w:r>
    </w:p>
    <w:p w14:paraId="7D6379D1" w14:textId="77777777" w:rsidR="00AB33AD" w:rsidRDefault="00AB33AD" w:rsidP="00C61F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FE50847" w14:textId="77777777" w:rsidR="00AB33AD" w:rsidRPr="00120947" w:rsidRDefault="00AB33AD" w:rsidP="00AB33AD">
      <w:pPr>
        <w:spacing w:after="0" w:line="240" w:lineRule="auto"/>
        <w:rPr>
          <w:rFonts w:ascii="Times New Roman" w:hAnsi="Times New Roman" w:cs="Times New Roman"/>
        </w:rPr>
      </w:pPr>
    </w:p>
    <w:p w14:paraId="04B4E612" w14:textId="6C4535AB" w:rsidR="00AB33AD" w:rsidRDefault="00AB33AD" w:rsidP="00AB33A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Communication date: </w:t>
      </w:r>
    </w:p>
    <w:p w14:paraId="3628CCF2" w14:textId="77777777" w:rsidR="00AB33AD" w:rsidRDefault="00AB33AD" w:rsidP="00AB33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371E5B0" w14:textId="77777777" w:rsidR="00AB33AD" w:rsidRDefault="00AB33AD" w:rsidP="00AB33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353C624" w14:textId="2C4876A6" w:rsidR="00AB33AD" w:rsidRDefault="00AB33AD" w:rsidP="00AB33A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>Soft copy through Email/ Hard copy:</w:t>
      </w:r>
      <w:r>
        <w:rPr>
          <w:rFonts w:ascii="Times New Roman" w:hAnsi="Times New Roman" w:cs="Times New Roman"/>
        </w:rPr>
        <w:t xml:space="preserve"> to the author</w:t>
      </w:r>
      <w:r w:rsidRPr="00120947">
        <w:rPr>
          <w:rFonts w:ascii="Times New Roman" w:hAnsi="Times New Roman" w:cs="Times New Roman"/>
        </w:rPr>
        <w:t>………</w:t>
      </w:r>
      <w:r w:rsidR="001E3280">
        <w:rPr>
          <w:rFonts w:ascii="Times New Roman" w:hAnsi="Times New Roman" w:cs="Times New Roman"/>
        </w:rPr>
        <w:t>……………………….</w:t>
      </w:r>
    </w:p>
    <w:p w14:paraId="7DAA8109" w14:textId="122F6EF7" w:rsidR="00AB33AD" w:rsidRDefault="00AB33AD" w:rsidP="00AB33A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a copy to Officer in cahrge for Admin and Account section, ICAR-NIVEDI</w:t>
      </w:r>
    </w:p>
    <w:p w14:paraId="40C0B36D" w14:textId="3BB03131" w:rsidR="001E3280" w:rsidRDefault="001E3280" w:rsidP="00AB33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5C0169" w14:textId="71AF0676" w:rsidR="001E3280" w:rsidRDefault="001E3280" w:rsidP="00AB33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297DDAB" w14:textId="77777777" w:rsidR="001E3280" w:rsidRDefault="001E3280" w:rsidP="00AB33A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42988CF" w14:textId="0C2AA853" w:rsidR="00C24069" w:rsidRDefault="001E3280" w:rsidP="001E3280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120947">
        <w:rPr>
          <w:rFonts w:ascii="Times New Roman" w:hAnsi="Times New Roman" w:cs="Times New Roman"/>
        </w:rPr>
        <w:t xml:space="preserve">Signature </w:t>
      </w:r>
      <w:r>
        <w:rPr>
          <w:rFonts w:ascii="Times New Roman" w:hAnsi="Times New Roman" w:cs="Times New Roman"/>
        </w:rPr>
        <w:t xml:space="preserve">of PME Cell </w:t>
      </w:r>
      <w:r w:rsidRPr="00120947">
        <w:rPr>
          <w:rFonts w:ascii="Times New Roman" w:hAnsi="Times New Roman" w:cs="Times New Roman"/>
        </w:rPr>
        <w:t xml:space="preserve">Incharge </w:t>
      </w:r>
    </w:p>
    <w:sectPr w:rsidR="00C24069" w:rsidSect="00862147">
      <w:headerReference w:type="default" r:id="rId9"/>
      <w:footerReference w:type="default" r:id="rId10"/>
      <w:pgSz w:w="12240" w:h="15840" w:code="1"/>
      <w:pgMar w:top="1418" w:right="1418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6A79" w14:textId="77777777" w:rsidR="007B320B" w:rsidRDefault="007B320B" w:rsidP="007741F7">
      <w:pPr>
        <w:spacing w:after="0" w:line="240" w:lineRule="auto"/>
      </w:pPr>
      <w:r>
        <w:separator/>
      </w:r>
    </w:p>
  </w:endnote>
  <w:endnote w:type="continuationSeparator" w:id="0">
    <w:p w14:paraId="6FF36111" w14:textId="77777777" w:rsidR="007B320B" w:rsidRDefault="007B320B" w:rsidP="00774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4794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4C2817CC" w14:textId="77777777" w:rsidR="007741F7" w:rsidRDefault="007741F7" w:rsidP="00152850">
            <w:pPr>
              <w:pStyle w:val="Footer"/>
              <w:jc w:val="right"/>
            </w:pPr>
            <w:r>
              <w:t xml:space="preserve">Page </w:t>
            </w:r>
            <w:r w:rsidR="00DF6C3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F6C32">
              <w:rPr>
                <w:b/>
                <w:sz w:val="24"/>
                <w:szCs w:val="24"/>
              </w:rPr>
              <w:fldChar w:fldCharType="separate"/>
            </w:r>
            <w:r w:rsidR="003D2F10">
              <w:rPr>
                <w:b/>
                <w:noProof/>
              </w:rPr>
              <w:t>5</w:t>
            </w:r>
            <w:r w:rsidR="00DF6C32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DF6C3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F6C32">
              <w:rPr>
                <w:b/>
                <w:sz w:val="24"/>
                <w:szCs w:val="24"/>
              </w:rPr>
              <w:fldChar w:fldCharType="separate"/>
            </w:r>
            <w:r w:rsidR="003D2F10">
              <w:rPr>
                <w:b/>
                <w:noProof/>
              </w:rPr>
              <w:t>5</w:t>
            </w:r>
            <w:r w:rsidR="00DF6C32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925C3A7" w14:textId="35C38532" w:rsidR="007741F7" w:rsidRPr="007741F7" w:rsidRDefault="007741F7" w:rsidP="00152850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Cs/>
        <w:i/>
        <w:sz w:val="20"/>
      </w:rPr>
    </w:pPr>
    <w:r w:rsidRPr="007741F7">
      <w:rPr>
        <w:rFonts w:ascii="Times New Roman" w:hAnsi="Times New Roman" w:cs="Times New Roman"/>
        <w:bCs/>
        <w:i/>
        <w:sz w:val="20"/>
      </w:rPr>
      <w:t>Proforma for</w:t>
    </w:r>
    <w:r w:rsidR="00876392">
      <w:rPr>
        <w:rFonts w:ascii="Times New Roman" w:hAnsi="Times New Roman" w:cs="Times New Roman"/>
        <w:bCs/>
        <w:i/>
        <w:sz w:val="20"/>
      </w:rPr>
      <w:t xml:space="preserve"> </w:t>
    </w:r>
    <w:r w:rsidRPr="007741F7">
      <w:rPr>
        <w:rFonts w:ascii="Times New Roman" w:hAnsi="Times New Roman" w:cs="Times New Roman"/>
        <w:bCs/>
        <w:i/>
        <w:sz w:val="20"/>
      </w:rPr>
      <w:t xml:space="preserve">forwarding </w:t>
    </w:r>
    <w:r w:rsidR="00152850" w:rsidRPr="00152850">
      <w:rPr>
        <w:rFonts w:ascii="Times New Roman" w:hAnsi="Times New Roman" w:cs="Times New Roman"/>
        <w:bCs/>
        <w:i/>
        <w:sz w:val="20"/>
      </w:rPr>
      <w:t xml:space="preserve">research manuscript for publication in </w:t>
    </w:r>
    <w:r w:rsidR="008C2983">
      <w:rPr>
        <w:rFonts w:ascii="Times New Roman" w:hAnsi="Times New Roman" w:cs="Times New Roman"/>
        <w:bCs/>
        <w:i/>
        <w:sz w:val="20"/>
      </w:rPr>
      <w:t>scientific</w:t>
    </w:r>
    <w:r w:rsidR="006F6206">
      <w:rPr>
        <w:rFonts w:ascii="Times New Roman" w:hAnsi="Times New Roman" w:cs="Times New Roman"/>
        <w:bCs/>
        <w:i/>
        <w:sz w:val="20"/>
      </w:rPr>
      <w:t xml:space="preserve"> research</w:t>
    </w:r>
    <w:r w:rsidR="008C2983">
      <w:rPr>
        <w:rFonts w:ascii="Times New Roman" w:hAnsi="Times New Roman" w:cs="Times New Roman"/>
        <w:bCs/>
        <w:i/>
        <w:sz w:val="20"/>
      </w:rPr>
      <w:t xml:space="preserve"> </w:t>
    </w:r>
    <w:r w:rsidR="00152850" w:rsidRPr="00152850">
      <w:rPr>
        <w:rFonts w:ascii="Times New Roman" w:hAnsi="Times New Roman" w:cs="Times New Roman"/>
        <w:bCs/>
        <w:i/>
        <w:sz w:val="20"/>
      </w:rPr>
      <w:t>journals</w:t>
    </w:r>
    <w:r w:rsidR="006D4B47">
      <w:rPr>
        <w:rFonts w:ascii="Times New Roman" w:hAnsi="Times New Roman" w:cs="Times New Roman"/>
        <w:bCs/>
        <w:i/>
        <w:sz w:val="20"/>
      </w:rPr>
      <w:t xml:space="preserve"> with APC</w:t>
    </w:r>
  </w:p>
  <w:p w14:paraId="78CFAFA3" w14:textId="77777777" w:rsidR="007741F7" w:rsidRDefault="00774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64CDE" w14:textId="77777777" w:rsidR="007B320B" w:rsidRDefault="007B320B" w:rsidP="007741F7">
      <w:pPr>
        <w:spacing w:after="0" w:line="240" w:lineRule="auto"/>
      </w:pPr>
      <w:r>
        <w:separator/>
      </w:r>
    </w:p>
  </w:footnote>
  <w:footnote w:type="continuationSeparator" w:id="0">
    <w:p w14:paraId="0EEA3604" w14:textId="77777777" w:rsidR="007B320B" w:rsidRDefault="007B320B" w:rsidP="00774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4A139" w14:textId="6FD479A2" w:rsidR="007741F7" w:rsidRPr="000B4EC5" w:rsidRDefault="00152850" w:rsidP="007741F7">
    <w:pPr>
      <w:pStyle w:val="Header"/>
      <w:jc w:val="right"/>
      <w:rPr>
        <w:rFonts w:ascii="Arial" w:hAnsi="Arial" w:cs="Arial"/>
        <w:b/>
        <w:bCs/>
        <w:i/>
        <w:sz w:val="18"/>
        <w:szCs w:val="18"/>
      </w:rPr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1" wp14:anchorId="774E6490" wp14:editId="62966D49">
          <wp:simplePos x="0" y="0"/>
          <wp:positionH relativeFrom="column">
            <wp:posOffset>3629040</wp:posOffset>
          </wp:positionH>
          <wp:positionV relativeFrom="paragraph">
            <wp:posOffset>12095</wp:posOffset>
          </wp:positionV>
          <wp:extent cx="340242" cy="343577"/>
          <wp:effectExtent l="0" t="0" r="317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242" cy="343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15EB" w:rsidRPr="000B4EC5">
      <w:rPr>
        <w:rFonts w:ascii="Arial" w:hAnsi="Arial" w:cs="Arial"/>
        <w:b/>
        <w:bCs/>
        <w:i/>
        <w:noProof/>
        <w:sz w:val="18"/>
        <w:szCs w:val="18"/>
        <w:lang w:val="en-IN" w:eastAsia="en-IN"/>
      </w:rPr>
      <w:drawing>
        <wp:anchor distT="0" distB="0" distL="114300" distR="114300" simplePos="0" relativeHeight="251659264" behindDoc="0" locked="0" layoutInCell="1" allowOverlap="1" wp14:anchorId="30A3DEFB" wp14:editId="16A57A9E">
          <wp:simplePos x="0" y="0"/>
          <wp:positionH relativeFrom="rightMargin">
            <wp:align>left</wp:align>
          </wp:positionH>
          <wp:positionV relativeFrom="paragraph">
            <wp:posOffset>8890</wp:posOffset>
          </wp:positionV>
          <wp:extent cx="285750" cy="290830"/>
          <wp:effectExtent l="0" t="0" r="0" b="0"/>
          <wp:wrapNone/>
          <wp:docPr id="13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" cy="290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41F7" w:rsidRPr="000B4EC5">
      <w:rPr>
        <w:rFonts w:ascii="Arial" w:hAnsi="Arial" w:cs="Arial"/>
        <w:b/>
        <w:bCs/>
        <w:i/>
        <w:sz w:val="18"/>
        <w:szCs w:val="18"/>
      </w:rPr>
      <w:t>PME Cell, ICAR-NIVEDI, Bengaluru</w:t>
    </w:r>
    <w:r w:rsidR="007715EB" w:rsidRPr="000B4EC5">
      <w:rPr>
        <w:rFonts w:ascii="Arial" w:hAnsi="Arial" w:cs="Arial"/>
        <w:b/>
        <w:bCs/>
        <w:i/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D1D3B"/>
    <w:multiLevelType w:val="hybridMultilevel"/>
    <w:tmpl w:val="238AC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9D4"/>
    <w:multiLevelType w:val="hybridMultilevel"/>
    <w:tmpl w:val="BEA2BF2C"/>
    <w:lvl w:ilvl="0" w:tplc="7C2889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351A"/>
    <w:multiLevelType w:val="hybridMultilevel"/>
    <w:tmpl w:val="E38C1BFA"/>
    <w:lvl w:ilvl="0" w:tplc="155270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310F3A10"/>
    <w:multiLevelType w:val="hybridMultilevel"/>
    <w:tmpl w:val="456466FA"/>
    <w:lvl w:ilvl="0" w:tplc="E8661F4A">
      <w:start w:val="1"/>
      <w:numFmt w:val="decimal"/>
      <w:lvlText w:val="%1."/>
      <w:lvlJc w:val="left"/>
      <w:pPr>
        <w:tabs>
          <w:tab w:val="num" w:pos="360"/>
        </w:tabs>
        <w:ind w:left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553B72E6"/>
    <w:multiLevelType w:val="hybridMultilevel"/>
    <w:tmpl w:val="6F7A1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13E98"/>
    <w:multiLevelType w:val="hybridMultilevel"/>
    <w:tmpl w:val="3AD4375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07D1C"/>
    <w:multiLevelType w:val="hybridMultilevel"/>
    <w:tmpl w:val="1F125904"/>
    <w:lvl w:ilvl="0" w:tplc="56AA0EC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7AB2528E"/>
    <w:multiLevelType w:val="hybridMultilevel"/>
    <w:tmpl w:val="9214B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0670503">
    <w:abstractNumId w:val="9"/>
  </w:num>
  <w:num w:numId="2" w16cid:durableId="1643072902">
    <w:abstractNumId w:val="0"/>
  </w:num>
  <w:num w:numId="3" w16cid:durableId="850871022">
    <w:abstractNumId w:val="1"/>
  </w:num>
  <w:num w:numId="4" w16cid:durableId="276185110">
    <w:abstractNumId w:val="5"/>
  </w:num>
  <w:num w:numId="5" w16cid:durableId="284164346">
    <w:abstractNumId w:val="8"/>
  </w:num>
  <w:num w:numId="6" w16cid:durableId="420293979">
    <w:abstractNumId w:val="4"/>
  </w:num>
  <w:num w:numId="7" w16cid:durableId="1619606766">
    <w:abstractNumId w:val="3"/>
  </w:num>
  <w:num w:numId="8" w16cid:durableId="473838210">
    <w:abstractNumId w:val="6"/>
  </w:num>
  <w:num w:numId="9" w16cid:durableId="544949429">
    <w:abstractNumId w:val="7"/>
  </w:num>
  <w:num w:numId="10" w16cid:durableId="1697775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QYCSyMTU0MLSyUdpeDU4uLM/DyQAiOjWgDBg1UuLQAAAA=="/>
  </w:docVars>
  <w:rsids>
    <w:rsidRoot w:val="007741F7"/>
    <w:rsid w:val="0000349B"/>
    <w:rsid w:val="00015C98"/>
    <w:rsid w:val="00033A46"/>
    <w:rsid w:val="000468D6"/>
    <w:rsid w:val="00053358"/>
    <w:rsid w:val="0006089F"/>
    <w:rsid w:val="0007353C"/>
    <w:rsid w:val="0008518C"/>
    <w:rsid w:val="000A5996"/>
    <w:rsid w:val="000B375F"/>
    <w:rsid w:val="000B4EC5"/>
    <w:rsid w:val="000E777A"/>
    <w:rsid w:val="00110E85"/>
    <w:rsid w:val="0011504F"/>
    <w:rsid w:val="001163A0"/>
    <w:rsid w:val="00120947"/>
    <w:rsid w:val="00152850"/>
    <w:rsid w:val="00167FE8"/>
    <w:rsid w:val="001C6FC6"/>
    <w:rsid w:val="001D0C80"/>
    <w:rsid w:val="001D1EF6"/>
    <w:rsid w:val="001E2868"/>
    <w:rsid w:val="001E3280"/>
    <w:rsid w:val="002014F7"/>
    <w:rsid w:val="00221A07"/>
    <w:rsid w:val="00244CED"/>
    <w:rsid w:val="0025374F"/>
    <w:rsid w:val="00264974"/>
    <w:rsid w:val="00284AAC"/>
    <w:rsid w:val="002A0E8A"/>
    <w:rsid w:val="002D6849"/>
    <w:rsid w:val="002F2CEA"/>
    <w:rsid w:val="00304995"/>
    <w:rsid w:val="0030743C"/>
    <w:rsid w:val="00307E16"/>
    <w:rsid w:val="00314438"/>
    <w:rsid w:val="00321F03"/>
    <w:rsid w:val="00345EED"/>
    <w:rsid w:val="00352BAD"/>
    <w:rsid w:val="00366A47"/>
    <w:rsid w:val="0038491F"/>
    <w:rsid w:val="003930EF"/>
    <w:rsid w:val="003D0EBF"/>
    <w:rsid w:val="003D2F10"/>
    <w:rsid w:val="003E614A"/>
    <w:rsid w:val="003E7B40"/>
    <w:rsid w:val="00403EC1"/>
    <w:rsid w:val="00406650"/>
    <w:rsid w:val="004469AB"/>
    <w:rsid w:val="004506F7"/>
    <w:rsid w:val="0045179A"/>
    <w:rsid w:val="004F3233"/>
    <w:rsid w:val="00516F71"/>
    <w:rsid w:val="005237C8"/>
    <w:rsid w:val="0055113E"/>
    <w:rsid w:val="00566D69"/>
    <w:rsid w:val="00572928"/>
    <w:rsid w:val="00596F15"/>
    <w:rsid w:val="005A1BB7"/>
    <w:rsid w:val="005B3C40"/>
    <w:rsid w:val="005B4DFD"/>
    <w:rsid w:val="005D0561"/>
    <w:rsid w:val="005E5818"/>
    <w:rsid w:val="005E79EC"/>
    <w:rsid w:val="00611092"/>
    <w:rsid w:val="0062049A"/>
    <w:rsid w:val="00663B0B"/>
    <w:rsid w:val="00666EB2"/>
    <w:rsid w:val="00675300"/>
    <w:rsid w:val="00694DEC"/>
    <w:rsid w:val="00695A35"/>
    <w:rsid w:val="006D1ACC"/>
    <w:rsid w:val="006D4535"/>
    <w:rsid w:val="006D45CA"/>
    <w:rsid w:val="006D4B47"/>
    <w:rsid w:val="006F6206"/>
    <w:rsid w:val="006F6854"/>
    <w:rsid w:val="00710E70"/>
    <w:rsid w:val="0071420C"/>
    <w:rsid w:val="007638B5"/>
    <w:rsid w:val="007715EB"/>
    <w:rsid w:val="007741F7"/>
    <w:rsid w:val="007B320B"/>
    <w:rsid w:val="007C49E6"/>
    <w:rsid w:val="00803E65"/>
    <w:rsid w:val="00807C29"/>
    <w:rsid w:val="008334E3"/>
    <w:rsid w:val="00837D78"/>
    <w:rsid w:val="0084558D"/>
    <w:rsid w:val="00846F81"/>
    <w:rsid w:val="00862147"/>
    <w:rsid w:val="008642F3"/>
    <w:rsid w:val="00867D6D"/>
    <w:rsid w:val="00876392"/>
    <w:rsid w:val="00883B47"/>
    <w:rsid w:val="008C2983"/>
    <w:rsid w:val="008D3EEC"/>
    <w:rsid w:val="008F680C"/>
    <w:rsid w:val="009461BA"/>
    <w:rsid w:val="00962A37"/>
    <w:rsid w:val="009734E5"/>
    <w:rsid w:val="00990792"/>
    <w:rsid w:val="009C67EC"/>
    <w:rsid w:val="009D35D3"/>
    <w:rsid w:val="009D4BB0"/>
    <w:rsid w:val="009D6CF6"/>
    <w:rsid w:val="009E686F"/>
    <w:rsid w:val="009F50EA"/>
    <w:rsid w:val="00A13D40"/>
    <w:rsid w:val="00A62596"/>
    <w:rsid w:val="00A655E4"/>
    <w:rsid w:val="00A76209"/>
    <w:rsid w:val="00A82BAD"/>
    <w:rsid w:val="00AB33AD"/>
    <w:rsid w:val="00B063BE"/>
    <w:rsid w:val="00B32566"/>
    <w:rsid w:val="00B370CE"/>
    <w:rsid w:val="00B74261"/>
    <w:rsid w:val="00BA0AE9"/>
    <w:rsid w:val="00BA3370"/>
    <w:rsid w:val="00BC1CA2"/>
    <w:rsid w:val="00BE47C0"/>
    <w:rsid w:val="00BE56DC"/>
    <w:rsid w:val="00BF6D72"/>
    <w:rsid w:val="00C044E7"/>
    <w:rsid w:val="00C07E37"/>
    <w:rsid w:val="00C24069"/>
    <w:rsid w:val="00C37F20"/>
    <w:rsid w:val="00C41BAD"/>
    <w:rsid w:val="00C4614D"/>
    <w:rsid w:val="00C54C21"/>
    <w:rsid w:val="00C61F30"/>
    <w:rsid w:val="00C67844"/>
    <w:rsid w:val="00C73880"/>
    <w:rsid w:val="00C85D30"/>
    <w:rsid w:val="00C91F65"/>
    <w:rsid w:val="00C94315"/>
    <w:rsid w:val="00CA650F"/>
    <w:rsid w:val="00CF589C"/>
    <w:rsid w:val="00D44CD7"/>
    <w:rsid w:val="00D47570"/>
    <w:rsid w:val="00D56705"/>
    <w:rsid w:val="00D6289C"/>
    <w:rsid w:val="00D63433"/>
    <w:rsid w:val="00DB47CE"/>
    <w:rsid w:val="00DD05D5"/>
    <w:rsid w:val="00DF6C32"/>
    <w:rsid w:val="00E70A7B"/>
    <w:rsid w:val="00EA23E7"/>
    <w:rsid w:val="00EA3A5A"/>
    <w:rsid w:val="00EF0512"/>
    <w:rsid w:val="00F02CDE"/>
    <w:rsid w:val="00F128AD"/>
    <w:rsid w:val="00F60F41"/>
    <w:rsid w:val="00F6403C"/>
    <w:rsid w:val="00F73A96"/>
    <w:rsid w:val="00F73D7F"/>
    <w:rsid w:val="00F81E03"/>
    <w:rsid w:val="00F83F67"/>
    <w:rsid w:val="00F87C96"/>
    <w:rsid w:val="00FE6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C81F9"/>
  <w15:docId w15:val="{E128E8E4-10AB-45F3-A555-DE6A4BF79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4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41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1F7"/>
  </w:style>
  <w:style w:type="paragraph" w:styleId="Footer">
    <w:name w:val="footer"/>
    <w:basedOn w:val="Normal"/>
    <w:link w:val="Foot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1F7"/>
  </w:style>
  <w:style w:type="paragraph" w:styleId="HTMLPreformatted">
    <w:name w:val="HTML Preformatted"/>
    <w:basedOn w:val="Normal"/>
    <w:link w:val="HTMLPreformattedChar"/>
    <w:uiPriority w:val="99"/>
    <w:unhideWhenUsed/>
    <w:rsid w:val="001528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5285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5</Pages>
  <Words>1135</Words>
  <Characters>647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ME</dc:creator>
  <cp:lastModifiedBy>Dr Balamurugan V</cp:lastModifiedBy>
  <cp:revision>99</cp:revision>
  <cp:lastPrinted>2017-01-04T05:25:00Z</cp:lastPrinted>
  <dcterms:created xsi:type="dcterms:W3CDTF">2021-11-14T08:41:00Z</dcterms:created>
  <dcterms:modified xsi:type="dcterms:W3CDTF">2022-06-10T10:10:00Z</dcterms:modified>
</cp:coreProperties>
</file>